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E8F511" w14:textId="03BEDBAF" w:rsidR="004E79B8" w:rsidRPr="0068583F" w:rsidRDefault="004E79B8" w:rsidP="00433737">
      <w:pPr>
        <w:spacing w:line="0" w:lineRule="atLeast"/>
        <w:rPr>
          <w:rFonts w:asciiTheme="minorHAnsi" w:hAnsiTheme="minorHAnsi"/>
        </w:rPr>
      </w:pPr>
    </w:p>
    <w:p w14:paraId="7BB75801" w14:textId="77777777" w:rsidR="00433737" w:rsidRPr="0068583F" w:rsidRDefault="00433737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p w14:paraId="541CFB6D" w14:textId="48C654FD" w:rsidR="004E79B8" w:rsidRPr="0068583F" w:rsidRDefault="00E27053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  <w:sz w:val="24"/>
        </w:rPr>
        <w:t>Research Proposal</w:t>
      </w:r>
    </w:p>
    <w:p w14:paraId="34DF801E" w14:textId="02AD7EBC" w:rsidR="009D617A" w:rsidRPr="0068583F" w:rsidRDefault="009D617A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97"/>
        <w:gridCol w:w="2421"/>
        <w:gridCol w:w="2421"/>
        <w:gridCol w:w="2421"/>
      </w:tblGrid>
      <w:tr w:rsidR="00433737" w:rsidRPr="0068583F" w14:paraId="69BE4ACA" w14:textId="77777777" w:rsidTr="3A67A6FB">
        <w:trPr>
          <w:trHeight w:val="360"/>
        </w:trPr>
        <w:tc>
          <w:tcPr>
            <w:tcW w:w="90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6A7ADAC" w14:textId="62053BEF" w:rsidR="00583E75" w:rsidRPr="0068583F" w:rsidRDefault="16DCA656" w:rsidP="3A67A6FB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lang w:eastAsia="zh-TW"/>
              </w:rPr>
            </w:pPr>
            <w:bookmarkStart w:id="0" w:name="_Hlk74820056"/>
            <w:r w:rsidRPr="3A67A6FB">
              <w:rPr>
                <w:rFonts w:asciiTheme="minorHAnsi" w:hAnsiTheme="minorHAnsi"/>
              </w:rPr>
              <w:t>Master</w:t>
            </w:r>
            <w:r w:rsidR="1C2030AC" w:rsidRPr="3A67A6FB">
              <w:rPr>
                <w:rFonts w:asciiTheme="minorHAnsi" w:hAnsiTheme="minorHAnsi"/>
              </w:rPr>
              <w:t>’</w:t>
            </w:r>
            <w:r w:rsidRPr="3A67A6FB">
              <w:rPr>
                <w:rFonts w:asciiTheme="minorHAnsi" w:hAnsiTheme="minorHAnsi"/>
              </w:rPr>
              <w:t xml:space="preserve">s Program, </w:t>
            </w:r>
            <w:r w:rsidRPr="3A67A6FB">
              <w:rPr>
                <w:rFonts w:asciiTheme="minorHAnsi" w:eastAsia="PMingLiU" w:hAnsiTheme="minorHAnsi"/>
                <w:lang w:eastAsia="zh-TW"/>
              </w:rPr>
              <w:t>Department of Design</w:t>
            </w:r>
          </w:p>
        </w:tc>
      </w:tr>
      <w:tr w:rsidR="00433737" w:rsidRPr="0068583F" w14:paraId="46B4A92C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7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B5051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Name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D24EDF3" w14:textId="77777777" w:rsidR="00583E75" w:rsidRPr="0068583F" w:rsidRDefault="00583E75" w:rsidP="00621E84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amily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CC9316F" w14:textId="331C53C0" w:rsidR="00583E75" w:rsidRPr="0068583F" w:rsidRDefault="00F218AB" w:rsidP="00621E84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irst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D7A44F8" w14:textId="3F9B5BA4" w:rsidR="00583E75" w:rsidRPr="0068583F" w:rsidRDefault="00912A7D" w:rsidP="00621E84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Middle Name (if any)</w:t>
            </w:r>
          </w:p>
        </w:tc>
      </w:tr>
      <w:tr w:rsidR="00433737" w:rsidRPr="0068583F" w14:paraId="067E44B4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vMerge/>
          </w:tcPr>
          <w:p w14:paraId="1BCAD6FA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</w:tcPr>
          <w:p w14:paraId="4FA5EE11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2BAAD353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5379E620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</w:tr>
      <w:bookmarkEnd w:id="0"/>
    </w:tbl>
    <w:p w14:paraId="6ED5A127" w14:textId="2583A8A3" w:rsidR="002D55B7" w:rsidRPr="0068583F" w:rsidRDefault="002D55B7" w:rsidP="00433737">
      <w:pPr>
        <w:widowControl/>
        <w:snapToGrid w:val="0"/>
        <w:spacing w:line="0" w:lineRule="atLeast"/>
        <w:jc w:val="left"/>
        <w:rPr>
          <w:rFonts w:asciiTheme="minorHAnsi" w:hAnsiTheme="minorHAnsi"/>
        </w:rPr>
      </w:pPr>
    </w:p>
    <w:p w14:paraId="177A9B9B" w14:textId="5A3D32E1" w:rsidR="002D55B7" w:rsidRPr="0068583F" w:rsidRDefault="00377A94" w:rsidP="2C25E474">
      <w:pPr>
        <w:widowControl/>
        <w:snapToGrid w:val="0"/>
        <w:spacing w:line="0" w:lineRule="atLeast"/>
        <w:jc w:val="left"/>
        <w:rPr>
          <w:rFonts w:asciiTheme="minorHAnsi" w:hAnsiTheme="minorHAnsi" w:cs="Times New Roman"/>
        </w:rPr>
      </w:pPr>
      <w:r w:rsidRPr="2C25E474">
        <w:rPr>
          <w:rFonts w:asciiTheme="minorHAnsi" w:hAnsiTheme="minorHAnsi" w:cs="Times New Roman"/>
        </w:rPr>
        <w:t xml:space="preserve">Please describe the details of research that you would like to conduct at the </w:t>
      </w:r>
      <w:r w:rsidR="003445CC" w:rsidRPr="2C25E474">
        <w:rPr>
          <w:rFonts w:asciiTheme="minorHAnsi" w:hAnsiTheme="minorHAnsi" w:cs="Times New Roman"/>
        </w:rPr>
        <w:t>Department</w:t>
      </w:r>
      <w:r w:rsidRPr="2C25E474">
        <w:rPr>
          <w:rFonts w:asciiTheme="minorHAnsi" w:hAnsiTheme="minorHAnsi" w:cs="Times New Roman"/>
        </w:rPr>
        <w:t xml:space="preserve"> of De</w:t>
      </w:r>
      <w:r w:rsidR="01AE1623" w:rsidRPr="2C25E474">
        <w:rPr>
          <w:rFonts w:asciiTheme="minorHAnsi" w:hAnsiTheme="minorHAnsi" w:cs="Times New Roman"/>
        </w:rPr>
        <w:t>s</w:t>
      </w:r>
      <w:r w:rsidRPr="2C25E474">
        <w:rPr>
          <w:rFonts w:asciiTheme="minorHAnsi" w:hAnsiTheme="minorHAnsi" w:cs="Times New Roman"/>
        </w:rPr>
        <w:t xml:space="preserve">ign in approximately </w:t>
      </w:r>
      <w:r w:rsidR="550B61F9" w:rsidRPr="2C25E474">
        <w:rPr>
          <w:rFonts w:asciiTheme="minorHAnsi" w:hAnsiTheme="minorHAnsi" w:cs="Times New Roman"/>
        </w:rPr>
        <w:t>4</w:t>
      </w:r>
      <w:r w:rsidRPr="2C25E474">
        <w:rPr>
          <w:rFonts w:asciiTheme="minorHAnsi" w:hAnsiTheme="minorHAnsi" w:cs="Times New Roman"/>
        </w:rPr>
        <w:t>00 word</w:t>
      </w:r>
      <w:r w:rsidR="7DCE854C" w:rsidRPr="2C25E474">
        <w:rPr>
          <w:rFonts w:asciiTheme="minorHAnsi" w:hAnsiTheme="minorHAnsi" w:cs="Times New Roman"/>
        </w:rPr>
        <w:t>s</w:t>
      </w:r>
      <w:r w:rsidR="00940090" w:rsidRPr="2C25E474">
        <w:rPr>
          <w:rFonts w:asciiTheme="minorHAnsi" w:hAnsiTheme="minorHAnsi" w:cs="Times New Roman"/>
        </w:rPr>
        <w:t xml:space="preserve"> on a single </w:t>
      </w:r>
      <w:r w:rsidR="009516A5">
        <w:rPr>
          <w:rFonts w:asciiTheme="minorHAnsi" w:hAnsiTheme="minorHAnsi" w:cs="Times New Roman"/>
        </w:rPr>
        <w:t xml:space="preserve">A4 </w:t>
      </w:r>
      <w:r w:rsidR="00940090" w:rsidRPr="2C25E474">
        <w:rPr>
          <w:rFonts w:asciiTheme="minorHAnsi" w:hAnsiTheme="minorHAnsi" w:cs="Times New Roman"/>
        </w:rPr>
        <w:t>page</w:t>
      </w:r>
      <w:r w:rsidRPr="2C25E474">
        <w:rPr>
          <w:rFonts w:asciiTheme="minorHAnsi" w:hAnsiTheme="minorHAnsi" w:cs="Times New Roman"/>
        </w:rPr>
        <w:t xml:space="preserve"> and you may not write on the back.</w:t>
      </w:r>
      <w:r w:rsidR="002D55B7" w:rsidRPr="2C25E474">
        <w:rPr>
          <w:rFonts w:asciiTheme="minorHAnsi" w:hAnsiTheme="minorHAnsi"/>
        </w:rPr>
        <w:t xml:space="preserve"> </w:t>
      </w:r>
      <w:r w:rsidR="002D55B7" w:rsidRPr="2C25E474">
        <w:rPr>
          <w:rFonts w:asciiTheme="minorHAnsi" w:hAnsiTheme="minorHAnsi" w:cs="Times New Roman"/>
        </w:rPr>
        <w:t xml:space="preserve">A document prepared in accordance with this form using Word or other document </w:t>
      </w:r>
      <w:r w:rsidR="00940090" w:rsidRPr="2C25E474">
        <w:rPr>
          <w:rFonts w:asciiTheme="minorHAnsi" w:hAnsiTheme="minorHAnsi" w:cs="Times New Roman"/>
          <w:lang w:val="en-GB"/>
        </w:rPr>
        <w:t>processing</w:t>
      </w:r>
      <w:r w:rsidR="002D55B7" w:rsidRPr="2C25E474">
        <w:rPr>
          <w:rFonts w:asciiTheme="minorHAnsi" w:hAnsiTheme="minorHAnsi" w:cs="Times New Roman"/>
        </w:rPr>
        <w:t xml:space="preserve"> software is also acceptable.</w:t>
      </w:r>
    </w:p>
    <w:p w14:paraId="0D1A5008" w14:textId="7A93EDF8" w:rsidR="004E79B8" w:rsidRPr="0068583F" w:rsidRDefault="004E79B8" w:rsidP="00433737">
      <w:pPr>
        <w:widowControl/>
        <w:snapToGrid w:val="0"/>
        <w:spacing w:beforeLines="50" w:before="180" w:line="0" w:lineRule="atLeast"/>
        <w:jc w:val="left"/>
        <w:rPr>
          <w:rFonts w:asciiTheme="minorHAnsi" w:hAnsiTheme="minorHAnsi"/>
        </w:rPr>
      </w:pPr>
    </w:p>
    <w:p w14:paraId="5B34110D" w14:textId="363E25D6" w:rsidR="004E79B8" w:rsidRPr="0068583F" w:rsidRDefault="00C6361C" w:rsidP="00433737">
      <w:pPr>
        <w:widowControl/>
        <w:tabs>
          <w:tab w:val="left" w:pos="8640"/>
        </w:tabs>
        <w:spacing w:beforeLines="50" w:before="180" w:line="0" w:lineRule="atLeast"/>
        <w:ind w:leftChars="180" w:left="360"/>
        <w:jc w:val="left"/>
        <w:rPr>
          <w:rFonts w:asciiTheme="minorHAnsi" w:hAnsiTheme="minorHAnsi"/>
          <w:u w:val="single"/>
        </w:rPr>
      </w:pPr>
      <w:r w:rsidRPr="0068583F">
        <w:rPr>
          <w:rFonts w:asciiTheme="minorHAnsi" w:hAnsiTheme="minorHAnsi"/>
          <w:u w:val="single"/>
        </w:rPr>
        <w:t>Research T</w:t>
      </w:r>
      <w:r w:rsidR="00925F47" w:rsidRPr="0068583F">
        <w:rPr>
          <w:rFonts w:asciiTheme="minorHAnsi" w:hAnsiTheme="minorHAnsi"/>
          <w:u w:val="single"/>
        </w:rPr>
        <w:t>itle:</w:t>
      </w:r>
      <w:r w:rsidR="000345A5" w:rsidRPr="0068583F">
        <w:rPr>
          <w:rFonts w:asciiTheme="minorHAnsi" w:hAnsiTheme="minorHAnsi"/>
          <w:u w:val="single"/>
        </w:rPr>
        <w:tab/>
      </w:r>
    </w:p>
    <w:p w14:paraId="0D1C97C5" w14:textId="63EECE06" w:rsidR="002D55B7" w:rsidRPr="0068583F" w:rsidRDefault="002D55B7" w:rsidP="00433737">
      <w:pPr>
        <w:widowControl/>
        <w:spacing w:line="0" w:lineRule="atLeast"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6506A667" w14:textId="7C66607D" w:rsidR="00AE16A0" w:rsidRPr="00EE1581" w:rsidRDefault="00AE16A0" w:rsidP="2C25E474">
      <w:pPr>
        <w:spacing w:line="0" w:lineRule="atLeast"/>
        <w:rPr>
          <w:rFonts w:asciiTheme="minorHAnsi" w:hAnsiTheme="minorHAnsi"/>
          <w:highlight w:val="yellow"/>
        </w:rPr>
      </w:pPr>
    </w:p>
    <w:p w14:paraId="37A179B1" w14:textId="77777777" w:rsidR="00433737" w:rsidRPr="0068583F" w:rsidRDefault="00433737" w:rsidP="00433737">
      <w:pPr>
        <w:spacing w:line="0" w:lineRule="atLeast"/>
        <w:rPr>
          <w:rFonts w:asciiTheme="minorHAnsi" w:hAnsiTheme="minorHAnsi"/>
        </w:rPr>
      </w:pPr>
    </w:p>
    <w:p w14:paraId="4B2AA6EB" w14:textId="43B8265C" w:rsidR="00AE16A0" w:rsidRPr="0068583F" w:rsidRDefault="00E27053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  <w:sz w:val="24"/>
        </w:rPr>
        <w:t>Personal Statement</w:t>
      </w:r>
    </w:p>
    <w:p w14:paraId="18120BFD" w14:textId="33205ED5" w:rsidR="00EC62FA" w:rsidRPr="0068583F" w:rsidRDefault="00EC62FA" w:rsidP="00433737">
      <w:pPr>
        <w:widowControl/>
        <w:spacing w:line="0" w:lineRule="atLeast"/>
        <w:rPr>
          <w:rFonts w:asciiTheme="minorHAnsi" w:eastAsia="PMingLiU" w:hAnsiTheme="minorHAnsi"/>
          <w:sz w:val="24"/>
          <w:lang w:eastAsia="zh-TW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97"/>
        <w:gridCol w:w="2421"/>
        <w:gridCol w:w="2421"/>
        <w:gridCol w:w="2421"/>
      </w:tblGrid>
      <w:tr w:rsidR="00621E84" w:rsidRPr="0068583F" w14:paraId="23C1364E" w14:textId="77777777" w:rsidTr="3A67A6FB">
        <w:trPr>
          <w:trHeight w:val="360"/>
        </w:trPr>
        <w:tc>
          <w:tcPr>
            <w:tcW w:w="90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44C186" w14:textId="0B2BDD13" w:rsidR="00621E84" w:rsidRPr="0068583F" w:rsidRDefault="00621E84" w:rsidP="3A67A6FB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lang w:eastAsia="zh-TW"/>
              </w:rPr>
            </w:pPr>
            <w:r w:rsidRPr="3A67A6FB">
              <w:rPr>
                <w:rFonts w:asciiTheme="minorHAnsi" w:hAnsiTheme="minorHAnsi"/>
              </w:rPr>
              <w:t>Master</w:t>
            </w:r>
            <w:r w:rsidR="485D7506" w:rsidRPr="3A67A6FB">
              <w:rPr>
                <w:rFonts w:asciiTheme="minorHAnsi" w:hAnsiTheme="minorHAnsi"/>
              </w:rPr>
              <w:t>’</w:t>
            </w:r>
            <w:r w:rsidRPr="3A67A6FB">
              <w:rPr>
                <w:rFonts w:asciiTheme="minorHAnsi" w:hAnsiTheme="minorHAnsi"/>
              </w:rPr>
              <w:t xml:space="preserve">s Program, </w:t>
            </w:r>
            <w:r w:rsidRPr="3A67A6FB">
              <w:rPr>
                <w:rFonts w:asciiTheme="minorHAnsi" w:eastAsia="PMingLiU" w:hAnsiTheme="minorHAnsi"/>
                <w:lang w:eastAsia="zh-TW"/>
              </w:rPr>
              <w:t>Department of Design</w:t>
            </w:r>
          </w:p>
        </w:tc>
      </w:tr>
      <w:tr w:rsidR="00621E84" w:rsidRPr="0068583F" w14:paraId="44028D5E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7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A3961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Name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E483573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amily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3375652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irst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CF73D96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Middle Name (if any)</w:t>
            </w:r>
          </w:p>
        </w:tc>
      </w:tr>
      <w:tr w:rsidR="00621E84" w:rsidRPr="0068583F" w14:paraId="71FC166A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vMerge/>
          </w:tcPr>
          <w:p w14:paraId="30F61BE0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</w:tcPr>
          <w:p w14:paraId="6C983A36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26FE21A7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7E5DDD34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</w:tr>
    </w:tbl>
    <w:p w14:paraId="4560CC35" w14:textId="77777777" w:rsidR="002D55B7" w:rsidRPr="0068583F" w:rsidRDefault="002D55B7" w:rsidP="00433737">
      <w:pPr>
        <w:widowControl/>
        <w:spacing w:line="0" w:lineRule="atLeast"/>
        <w:jc w:val="left"/>
        <w:rPr>
          <w:rFonts w:asciiTheme="minorHAnsi" w:hAnsiTheme="minorHAnsi"/>
        </w:rPr>
      </w:pPr>
    </w:p>
    <w:p w14:paraId="6CF1FEBF" w14:textId="21A60DEB" w:rsidR="00930123" w:rsidRPr="0068583F" w:rsidRDefault="00D54B94" w:rsidP="2C25E474">
      <w:pPr>
        <w:widowControl/>
        <w:spacing w:line="0" w:lineRule="atLeast"/>
        <w:jc w:val="left"/>
        <w:rPr>
          <w:rFonts w:asciiTheme="minorHAnsi" w:hAnsiTheme="minorHAnsi" w:cs="Times New Roman"/>
        </w:rPr>
      </w:pPr>
      <w:r w:rsidRPr="2C25E474">
        <w:rPr>
          <w:rFonts w:asciiTheme="minorHAnsi" w:hAnsiTheme="minorHAnsi" w:cs="Times New Roman"/>
        </w:rPr>
        <w:t xml:space="preserve">Please provide a description </w:t>
      </w:r>
      <w:r w:rsidRPr="2C25E474">
        <w:rPr>
          <w:rFonts w:asciiTheme="minorHAnsi" w:eastAsia="PMingLiU" w:hAnsiTheme="minorHAnsi" w:cs="Times New Roman"/>
          <w:lang w:eastAsia="zh-TW"/>
        </w:rPr>
        <w:t>of the following</w:t>
      </w:r>
      <w:r w:rsidRPr="2C25E474">
        <w:rPr>
          <w:rFonts w:asciiTheme="minorHAnsi" w:hAnsiTheme="minorHAnsi" w:cs="Times New Roman"/>
        </w:rPr>
        <w:t xml:space="preserve"> in approximately</w:t>
      </w:r>
      <w:r w:rsidR="00E92F43" w:rsidRPr="2C25E474">
        <w:rPr>
          <w:rFonts w:asciiTheme="minorHAnsi" w:hAnsiTheme="minorHAnsi"/>
        </w:rPr>
        <w:t xml:space="preserve"> </w:t>
      </w:r>
      <w:r w:rsidR="345DD492" w:rsidRPr="2C25E474">
        <w:rPr>
          <w:rFonts w:asciiTheme="minorHAnsi" w:hAnsiTheme="minorHAnsi"/>
        </w:rPr>
        <w:t>4</w:t>
      </w:r>
      <w:r w:rsidR="00E92F43" w:rsidRPr="2C25E474">
        <w:rPr>
          <w:rFonts w:asciiTheme="minorHAnsi" w:hAnsiTheme="minorHAnsi"/>
        </w:rPr>
        <w:t xml:space="preserve">00 words on a single </w:t>
      </w:r>
      <w:r w:rsidR="009516A5">
        <w:rPr>
          <w:rFonts w:asciiTheme="minorHAnsi" w:hAnsiTheme="minorHAnsi"/>
        </w:rPr>
        <w:t xml:space="preserve">A4 </w:t>
      </w:r>
      <w:r w:rsidR="00E92F43" w:rsidRPr="2C25E474">
        <w:rPr>
          <w:rFonts w:asciiTheme="minorHAnsi" w:hAnsiTheme="minorHAnsi"/>
        </w:rPr>
        <w:t>page</w:t>
      </w:r>
      <w:r w:rsidR="09BF8C6C" w:rsidRPr="2C25E474">
        <w:rPr>
          <w:rFonts w:asciiTheme="minorHAnsi" w:hAnsiTheme="minorHAnsi"/>
        </w:rPr>
        <w:t>.</w:t>
      </w:r>
      <w:r w:rsidR="00940090" w:rsidRPr="2C25E474">
        <w:rPr>
          <w:rFonts w:asciiTheme="minorHAnsi" w:hAnsiTheme="minorHAnsi" w:cs="Times New Roman"/>
        </w:rPr>
        <w:t xml:space="preserve"> </w:t>
      </w:r>
      <w:r w:rsidR="7761CCC5" w:rsidRPr="2C25E474">
        <w:rPr>
          <w:rFonts w:asciiTheme="minorHAnsi" w:hAnsiTheme="minorHAnsi" w:cs="Times New Roman"/>
        </w:rPr>
        <w:t>Yo</w:t>
      </w:r>
      <w:r w:rsidR="00940090" w:rsidRPr="2C25E474">
        <w:rPr>
          <w:rFonts w:asciiTheme="minorHAnsi" w:hAnsiTheme="minorHAnsi" w:cs="Times New Roman"/>
        </w:rPr>
        <w:t>u may not write on the back.</w:t>
      </w:r>
      <w:r w:rsidRPr="2C25E474">
        <w:rPr>
          <w:rFonts w:asciiTheme="minorHAnsi" w:hAnsiTheme="minorHAnsi"/>
        </w:rPr>
        <w:t xml:space="preserve"> </w:t>
      </w:r>
      <w:r w:rsidRPr="2C25E474">
        <w:rPr>
          <w:rFonts w:asciiTheme="minorHAnsi" w:hAnsiTheme="minorHAnsi" w:cs="Times New Roman"/>
        </w:rPr>
        <w:t xml:space="preserve">A document prepared in accordance with this form using Word or other document </w:t>
      </w:r>
      <w:r w:rsidR="00940090" w:rsidRPr="2C25E474">
        <w:rPr>
          <w:rFonts w:asciiTheme="minorHAnsi" w:hAnsiTheme="minorHAnsi" w:cs="Times New Roman"/>
          <w:lang w:val="en-GB"/>
        </w:rPr>
        <w:t>processing</w:t>
      </w:r>
      <w:r w:rsidRPr="2C25E474">
        <w:rPr>
          <w:rFonts w:asciiTheme="minorHAnsi" w:hAnsiTheme="minorHAnsi" w:cs="Times New Roman"/>
        </w:rPr>
        <w:t xml:space="preserve"> software is also acceptable.</w:t>
      </w:r>
    </w:p>
    <w:p w14:paraId="576E3E2B" w14:textId="77777777" w:rsidR="00433737" w:rsidRPr="0068583F" w:rsidRDefault="00433737" w:rsidP="2C25E474">
      <w:pPr>
        <w:spacing w:line="0" w:lineRule="atLeast"/>
        <w:rPr>
          <w:rFonts w:asciiTheme="minorHAnsi" w:hAnsiTheme="minorHAnsi"/>
        </w:rPr>
      </w:pPr>
    </w:p>
    <w:p w14:paraId="19EDA9A9" w14:textId="538BD0FA" w:rsidR="00433737" w:rsidRPr="0068583F" w:rsidRDefault="00D54B94" w:rsidP="2C25E474">
      <w:pPr>
        <w:pStyle w:val="a5"/>
        <w:numPr>
          <w:ilvl w:val="0"/>
          <w:numId w:val="34"/>
        </w:numPr>
        <w:spacing w:line="0" w:lineRule="atLeast"/>
        <w:ind w:leftChars="0"/>
        <w:rPr>
          <w:rFonts w:asciiTheme="minorHAnsi" w:hAnsiTheme="minorHAnsi"/>
        </w:rPr>
      </w:pPr>
      <w:r w:rsidRPr="2C25E474">
        <w:rPr>
          <w:rFonts w:asciiTheme="minorHAnsi" w:hAnsiTheme="minorHAnsi" w:cs="Times New Roman"/>
        </w:rPr>
        <w:t xml:space="preserve">Your efforts for meaningful study, research, and creative activities in your career so far, and how you are a person </w:t>
      </w:r>
      <w:r w:rsidR="04BC4D6E" w:rsidRPr="2C25E474">
        <w:rPr>
          <w:rFonts w:asciiTheme="minorHAnsi" w:hAnsiTheme="minorHAnsi" w:cs="Times New Roman"/>
        </w:rPr>
        <w:t>with</w:t>
      </w:r>
      <w:r w:rsidRPr="2C25E474">
        <w:rPr>
          <w:rFonts w:asciiTheme="minorHAnsi" w:hAnsiTheme="minorHAnsi" w:cs="Times New Roman"/>
        </w:rPr>
        <w:t xml:space="preserve"> </w:t>
      </w:r>
      <w:r w:rsidR="6D2B8C07" w:rsidRPr="2C25E474">
        <w:rPr>
          <w:rFonts w:asciiTheme="minorHAnsi" w:hAnsiTheme="minorHAnsi" w:cs="Times New Roman"/>
        </w:rPr>
        <w:t xml:space="preserve">unique </w:t>
      </w:r>
      <w:r w:rsidR="494396E1" w:rsidRPr="2C25E474">
        <w:rPr>
          <w:rFonts w:asciiTheme="minorHAnsi" w:hAnsiTheme="minorHAnsi" w:cs="Times New Roman"/>
        </w:rPr>
        <w:t>capabilities</w:t>
      </w:r>
      <w:r w:rsidRPr="2C25E474">
        <w:rPr>
          <w:rFonts w:asciiTheme="minorHAnsi" w:hAnsiTheme="minorHAnsi" w:cs="Times New Roman"/>
        </w:rPr>
        <w:t xml:space="preserve"> with the fundamental qualities to lead the field of design in the future. </w:t>
      </w:r>
    </w:p>
    <w:p w14:paraId="3314175F" w14:textId="77777777" w:rsidR="00433737" w:rsidRPr="0068583F" w:rsidRDefault="00433737" w:rsidP="00433737">
      <w:pPr>
        <w:pStyle w:val="a5"/>
        <w:spacing w:line="0" w:lineRule="atLeast"/>
        <w:ind w:leftChars="0" w:left="420"/>
        <w:rPr>
          <w:rFonts w:asciiTheme="minorHAnsi" w:hAnsiTheme="minorHAnsi" w:cs="Times New Roman"/>
        </w:rPr>
      </w:pPr>
    </w:p>
    <w:p w14:paraId="0FE68E6F" w14:textId="3B53D3B5" w:rsidR="00D54B94" w:rsidRPr="0068583F" w:rsidRDefault="00D54B94" w:rsidP="2C25E474">
      <w:pPr>
        <w:pStyle w:val="a5"/>
        <w:numPr>
          <w:ilvl w:val="0"/>
          <w:numId w:val="34"/>
        </w:numPr>
        <w:spacing w:line="0" w:lineRule="atLeast"/>
        <w:ind w:leftChars="0"/>
        <w:rPr>
          <w:rFonts w:asciiTheme="minorHAnsi" w:hAnsiTheme="minorHAnsi"/>
          <w:strike/>
        </w:rPr>
      </w:pPr>
      <w:r w:rsidRPr="2C25E474">
        <w:rPr>
          <w:rFonts w:asciiTheme="minorHAnsi" w:hAnsiTheme="minorHAnsi"/>
        </w:rPr>
        <w:t xml:space="preserve">Summarize your motivation of application to </w:t>
      </w:r>
      <w:r w:rsidR="371F7C9A" w:rsidRPr="2C25E474">
        <w:rPr>
          <w:rFonts w:asciiTheme="minorHAnsi" w:hAnsiTheme="minorHAnsi"/>
        </w:rPr>
        <w:t>Graduate</w:t>
      </w:r>
      <w:r w:rsidRPr="2C25E474">
        <w:rPr>
          <w:rFonts w:asciiTheme="minorHAnsi" w:hAnsiTheme="minorHAnsi"/>
        </w:rPr>
        <w:t xml:space="preserve"> School of Design at Kyushu University</w:t>
      </w:r>
      <w:r w:rsidRPr="2C25E474">
        <w:rPr>
          <w:rFonts w:asciiTheme="minorHAnsi" w:hAnsiTheme="minorHAnsi" w:cs="Times New Roman"/>
          <w:kern w:val="0"/>
        </w:rPr>
        <w:t>.</w:t>
      </w:r>
    </w:p>
    <w:p w14:paraId="447E8F84" w14:textId="77777777" w:rsidR="00D54B94" w:rsidRPr="0068583F" w:rsidRDefault="00D54B94" w:rsidP="00433737">
      <w:pPr>
        <w:spacing w:line="0" w:lineRule="atLeast"/>
        <w:rPr>
          <w:rFonts w:asciiTheme="minorHAnsi" w:hAnsiTheme="minorHAnsi"/>
          <w:strike/>
        </w:rPr>
      </w:pPr>
    </w:p>
    <w:p w14:paraId="1A02C729" w14:textId="77777777" w:rsidR="00EC62FA" w:rsidRPr="0068583F" w:rsidRDefault="00EC62FA" w:rsidP="00433737">
      <w:pPr>
        <w:widowControl/>
        <w:spacing w:line="0" w:lineRule="atLeast"/>
        <w:jc w:val="left"/>
        <w:rPr>
          <w:rFonts w:asciiTheme="minorHAnsi" w:hAnsiTheme="minorHAnsi"/>
        </w:rPr>
      </w:pPr>
    </w:p>
    <w:p w14:paraId="3C11FF7D" w14:textId="49EFFAB3" w:rsidR="007D2E2E" w:rsidRPr="0068583F" w:rsidRDefault="007D2E2E" w:rsidP="00433737">
      <w:pPr>
        <w:widowControl/>
        <w:spacing w:line="0" w:lineRule="atLeast"/>
        <w:jc w:val="left"/>
        <w:rPr>
          <w:rFonts w:asciiTheme="minorHAnsi" w:hAnsiTheme="minorHAnsi"/>
        </w:rPr>
      </w:pPr>
    </w:p>
    <w:sectPr w:rsidR="007D2E2E" w:rsidRPr="0068583F" w:rsidSect="008D3731">
      <w:pgSz w:w="11906" w:h="16838" w:code="9"/>
      <w:pgMar w:top="851" w:right="1418" w:bottom="851" w:left="1418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389091" w14:textId="77777777" w:rsidR="00FC2362" w:rsidRDefault="00FC2362" w:rsidP="00D04FBD">
      <w:r>
        <w:separator/>
      </w:r>
    </w:p>
  </w:endnote>
  <w:endnote w:type="continuationSeparator" w:id="0">
    <w:p w14:paraId="6E619922" w14:textId="77777777" w:rsidR="00FC2362" w:rsidRDefault="00FC2362" w:rsidP="00D04F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5278B8" w14:textId="77777777" w:rsidR="00FC2362" w:rsidRDefault="00FC2362" w:rsidP="00D04FBD">
      <w:r>
        <w:separator/>
      </w:r>
    </w:p>
  </w:footnote>
  <w:footnote w:type="continuationSeparator" w:id="0">
    <w:p w14:paraId="75516324" w14:textId="77777777" w:rsidR="00FC2362" w:rsidRDefault="00FC2362" w:rsidP="00D04FBD">
      <w:r>
        <w:continuationSeparator/>
      </w: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O2GnOoWXyDZUIP" id="k9EYi6ec"/>
  </int:Manifest>
  <int:Observations>
    <int:Content id="k9EYi6ec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600BC"/>
    <w:multiLevelType w:val="hybridMultilevel"/>
    <w:tmpl w:val="D0E0C11C"/>
    <w:lvl w:ilvl="0" w:tplc="D2DCC02E">
      <w:start w:val="1"/>
      <w:numFmt w:val="lowerRoman"/>
      <w:lvlText w:val="%1."/>
      <w:lvlJc w:val="right"/>
      <w:pPr>
        <w:ind w:left="420" w:hanging="420"/>
      </w:pPr>
    </w:lvl>
    <w:lvl w:ilvl="1" w:tplc="4E466754">
      <w:start w:val="1"/>
      <w:numFmt w:val="lowerLetter"/>
      <w:lvlText w:val="%2."/>
      <w:lvlJc w:val="left"/>
      <w:pPr>
        <w:ind w:left="840" w:hanging="420"/>
      </w:pPr>
    </w:lvl>
    <w:lvl w:ilvl="2" w:tplc="8F4E06BC">
      <w:start w:val="1"/>
      <w:numFmt w:val="lowerRoman"/>
      <w:lvlText w:val="%3."/>
      <w:lvlJc w:val="right"/>
      <w:pPr>
        <w:ind w:left="1260" w:hanging="420"/>
      </w:pPr>
    </w:lvl>
    <w:lvl w:ilvl="3" w:tplc="D53C1AA6">
      <w:start w:val="1"/>
      <w:numFmt w:val="decimal"/>
      <w:lvlText w:val="%4."/>
      <w:lvlJc w:val="left"/>
      <w:pPr>
        <w:ind w:left="1680" w:hanging="420"/>
      </w:pPr>
    </w:lvl>
    <w:lvl w:ilvl="4" w:tplc="AD8EC8C8">
      <w:start w:val="1"/>
      <w:numFmt w:val="lowerLetter"/>
      <w:lvlText w:val="%5."/>
      <w:lvlJc w:val="left"/>
      <w:pPr>
        <w:ind w:left="2100" w:hanging="420"/>
      </w:pPr>
    </w:lvl>
    <w:lvl w:ilvl="5" w:tplc="3B86D944">
      <w:start w:val="1"/>
      <w:numFmt w:val="lowerRoman"/>
      <w:lvlText w:val="%6."/>
      <w:lvlJc w:val="right"/>
      <w:pPr>
        <w:ind w:left="2520" w:hanging="420"/>
      </w:pPr>
    </w:lvl>
    <w:lvl w:ilvl="6" w:tplc="936889A6">
      <w:start w:val="1"/>
      <w:numFmt w:val="decimal"/>
      <w:lvlText w:val="%7."/>
      <w:lvlJc w:val="left"/>
      <w:pPr>
        <w:ind w:left="2940" w:hanging="420"/>
      </w:pPr>
    </w:lvl>
    <w:lvl w:ilvl="7" w:tplc="2452E5DC">
      <w:start w:val="1"/>
      <w:numFmt w:val="lowerLetter"/>
      <w:lvlText w:val="%8."/>
      <w:lvlJc w:val="left"/>
      <w:pPr>
        <w:ind w:left="3360" w:hanging="420"/>
      </w:pPr>
    </w:lvl>
    <w:lvl w:ilvl="8" w:tplc="DFDEE320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0C53532"/>
    <w:multiLevelType w:val="hybridMultilevel"/>
    <w:tmpl w:val="0420A7B8"/>
    <w:lvl w:ilvl="0" w:tplc="11462DA8">
      <w:start w:val="1"/>
      <w:numFmt w:val="lowerLetter"/>
      <w:lvlText w:val="%1."/>
      <w:lvlJc w:val="left"/>
      <w:pPr>
        <w:ind w:left="562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3C954C6"/>
    <w:multiLevelType w:val="hybridMultilevel"/>
    <w:tmpl w:val="AFD296A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9216A45"/>
    <w:multiLevelType w:val="hybridMultilevel"/>
    <w:tmpl w:val="41AAACE8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98E2B82"/>
    <w:multiLevelType w:val="hybridMultilevel"/>
    <w:tmpl w:val="CAA23480"/>
    <w:lvl w:ilvl="0" w:tplc="7A50BC76">
      <w:start w:val="1"/>
      <w:numFmt w:val="decimal"/>
      <w:lvlText w:val="%1."/>
      <w:lvlJc w:val="left"/>
      <w:pPr>
        <w:ind w:left="420" w:hanging="420"/>
      </w:pPr>
    </w:lvl>
    <w:lvl w:ilvl="1" w:tplc="72FE0930">
      <w:start w:val="1"/>
      <w:numFmt w:val="lowerLetter"/>
      <w:lvlText w:val="%2."/>
      <w:lvlJc w:val="left"/>
      <w:pPr>
        <w:ind w:left="840" w:hanging="420"/>
      </w:pPr>
    </w:lvl>
    <w:lvl w:ilvl="2" w:tplc="F79A5FEA">
      <w:start w:val="1"/>
      <w:numFmt w:val="lowerRoman"/>
      <w:lvlText w:val="%3."/>
      <w:lvlJc w:val="right"/>
      <w:pPr>
        <w:ind w:left="1260" w:hanging="420"/>
      </w:pPr>
    </w:lvl>
    <w:lvl w:ilvl="3" w:tplc="0040F152">
      <w:start w:val="1"/>
      <w:numFmt w:val="decimal"/>
      <w:lvlText w:val="%4."/>
      <w:lvlJc w:val="left"/>
      <w:pPr>
        <w:ind w:left="1680" w:hanging="420"/>
      </w:pPr>
    </w:lvl>
    <w:lvl w:ilvl="4" w:tplc="8BF0F120">
      <w:start w:val="1"/>
      <w:numFmt w:val="lowerLetter"/>
      <w:lvlText w:val="%5."/>
      <w:lvlJc w:val="left"/>
      <w:pPr>
        <w:ind w:left="2100" w:hanging="420"/>
      </w:pPr>
    </w:lvl>
    <w:lvl w:ilvl="5" w:tplc="13D4EB9E">
      <w:start w:val="1"/>
      <w:numFmt w:val="lowerRoman"/>
      <w:lvlText w:val="%6."/>
      <w:lvlJc w:val="right"/>
      <w:pPr>
        <w:ind w:left="2520" w:hanging="420"/>
      </w:pPr>
    </w:lvl>
    <w:lvl w:ilvl="6" w:tplc="B4F23C38">
      <w:start w:val="1"/>
      <w:numFmt w:val="decimal"/>
      <w:lvlText w:val="%7."/>
      <w:lvlJc w:val="left"/>
      <w:pPr>
        <w:ind w:left="2940" w:hanging="420"/>
      </w:pPr>
    </w:lvl>
    <w:lvl w:ilvl="7" w:tplc="B4386312">
      <w:start w:val="1"/>
      <w:numFmt w:val="lowerLetter"/>
      <w:lvlText w:val="%8."/>
      <w:lvlJc w:val="left"/>
      <w:pPr>
        <w:ind w:left="3360" w:hanging="420"/>
      </w:pPr>
    </w:lvl>
    <w:lvl w:ilvl="8" w:tplc="3AFEA42E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F6126C1"/>
    <w:multiLevelType w:val="hybridMultilevel"/>
    <w:tmpl w:val="AD7C111A"/>
    <w:lvl w:ilvl="0" w:tplc="DE18BF76"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02D3EF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7" w15:restartNumberingAfterBreak="0">
    <w:nsid w:val="12BE4486"/>
    <w:multiLevelType w:val="hybridMultilevel"/>
    <w:tmpl w:val="3C5ACC62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2FB4D63"/>
    <w:multiLevelType w:val="hybridMultilevel"/>
    <w:tmpl w:val="BF64121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18996BFC"/>
    <w:multiLevelType w:val="hybridMultilevel"/>
    <w:tmpl w:val="FD6A5EA0"/>
    <w:lvl w:ilvl="0" w:tplc="4CB2DD1A">
      <w:start w:val="1"/>
      <w:numFmt w:val="decimal"/>
      <w:lvlText w:val="(%1)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1BA94F6A"/>
    <w:multiLevelType w:val="hybridMultilevel"/>
    <w:tmpl w:val="BF64121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4A330E9"/>
    <w:multiLevelType w:val="hybridMultilevel"/>
    <w:tmpl w:val="A7529852"/>
    <w:lvl w:ilvl="0" w:tplc="9FFC299C">
      <w:start w:val="4"/>
      <w:numFmt w:val="bullet"/>
      <w:lvlText w:val="-"/>
      <w:lvlJc w:val="left"/>
      <w:pPr>
        <w:ind w:left="533" w:hanging="360"/>
      </w:pPr>
      <w:rPr>
        <w:rFonts w:ascii="Century" w:eastAsia="ＭＳ Ｐゴシック" w:hAnsi="Century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3" w:hanging="360"/>
      </w:pPr>
      <w:rPr>
        <w:rFonts w:ascii="Wingdings" w:hAnsi="Wingdings" w:hint="default"/>
      </w:rPr>
    </w:lvl>
  </w:abstractNum>
  <w:abstractNum w:abstractNumId="12" w15:restartNumberingAfterBreak="0">
    <w:nsid w:val="27077CB2"/>
    <w:multiLevelType w:val="hybridMultilevel"/>
    <w:tmpl w:val="2AAA359C"/>
    <w:lvl w:ilvl="0" w:tplc="F9E8E37E">
      <w:start w:val="1"/>
      <w:numFmt w:val="decimal"/>
      <w:lvlText w:val="%1."/>
      <w:lvlJc w:val="left"/>
      <w:pPr>
        <w:ind w:left="420" w:hanging="420"/>
      </w:pPr>
    </w:lvl>
    <w:lvl w:ilvl="1" w:tplc="EEF239A0">
      <w:start w:val="1"/>
      <w:numFmt w:val="lowerLetter"/>
      <w:lvlText w:val="%2."/>
      <w:lvlJc w:val="left"/>
      <w:pPr>
        <w:ind w:left="840" w:hanging="420"/>
      </w:pPr>
    </w:lvl>
    <w:lvl w:ilvl="2" w:tplc="3CE6A4D8">
      <w:start w:val="1"/>
      <w:numFmt w:val="lowerRoman"/>
      <w:lvlText w:val="%3."/>
      <w:lvlJc w:val="right"/>
      <w:pPr>
        <w:ind w:left="1260" w:hanging="420"/>
      </w:pPr>
    </w:lvl>
    <w:lvl w:ilvl="3" w:tplc="8A22E2D4">
      <w:start w:val="1"/>
      <w:numFmt w:val="decimal"/>
      <w:lvlText w:val="%4."/>
      <w:lvlJc w:val="left"/>
      <w:pPr>
        <w:ind w:left="1680" w:hanging="420"/>
      </w:pPr>
    </w:lvl>
    <w:lvl w:ilvl="4" w:tplc="79A4041C">
      <w:start w:val="1"/>
      <w:numFmt w:val="lowerLetter"/>
      <w:lvlText w:val="%5."/>
      <w:lvlJc w:val="left"/>
      <w:pPr>
        <w:ind w:left="2100" w:hanging="420"/>
      </w:pPr>
    </w:lvl>
    <w:lvl w:ilvl="5" w:tplc="22D0FD4C">
      <w:start w:val="1"/>
      <w:numFmt w:val="lowerRoman"/>
      <w:lvlText w:val="%6."/>
      <w:lvlJc w:val="right"/>
      <w:pPr>
        <w:ind w:left="2520" w:hanging="420"/>
      </w:pPr>
    </w:lvl>
    <w:lvl w:ilvl="6" w:tplc="F5C07214">
      <w:start w:val="1"/>
      <w:numFmt w:val="decimal"/>
      <w:lvlText w:val="%7."/>
      <w:lvlJc w:val="left"/>
      <w:pPr>
        <w:ind w:left="2940" w:hanging="420"/>
      </w:pPr>
    </w:lvl>
    <w:lvl w:ilvl="7" w:tplc="0E38EE8E">
      <w:start w:val="1"/>
      <w:numFmt w:val="lowerLetter"/>
      <w:lvlText w:val="%8."/>
      <w:lvlJc w:val="left"/>
      <w:pPr>
        <w:ind w:left="3360" w:hanging="420"/>
      </w:pPr>
    </w:lvl>
    <w:lvl w:ilvl="8" w:tplc="7F28B2BC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BA6458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4" w15:restartNumberingAfterBreak="0">
    <w:nsid w:val="330A3342"/>
    <w:multiLevelType w:val="hybridMultilevel"/>
    <w:tmpl w:val="41BC4E36"/>
    <w:lvl w:ilvl="0" w:tplc="CC1276E4">
      <w:start w:val="1"/>
      <w:numFmt w:val="decimal"/>
      <w:lvlText w:val="%1."/>
      <w:lvlJc w:val="left"/>
      <w:pPr>
        <w:ind w:left="420" w:hanging="420"/>
      </w:pPr>
    </w:lvl>
    <w:lvl w:ilvl="1" w:tplc="8DB4C92A">
      <w:start w:val="1"/>
      <w:numFmt w:val="lowerLetter"/>
      <w:lvlText w:val="%2."/>
      <w:lvlJc w:val="left"/>
      <w:pPr>
        <w:ind w:left="840" w:hanging="420"/>
      </w:pPr>
    </w:lvl>
    <w:lvl w:ilvl="2" w:tplc="0AE07FC8">
      <w:start w:val="1"/>
      <w:numFmt w:val="lowerRoman"/>
      <w:lvlText w:val="%3."/>
      <w:lvlJc w:val="right"/>
      <w:pPr>
        <w:ind w:left="1260" w:hanging="420"/>
      </w:pPr>
    </w:lvl>
    <w:lvl w:ilvl="3" w:tplc="A0A8CF90">
      <w:start w:val="1"/>
      <w:numFmt w:val="decimal"/>
      <w:lvlText w:val="%4."/>
      <w:lvlJc w:val="left"/>
      <w:pPr>
        <w:ind w:left="1680" w:hanging="420"/>
      </w:pPr>
    </w:lvl>
    <w:lvl w:ilvl="4" w:tplc="4F40CBE4">
      <w:start w:val="1"/>
      <w:numFmt w:val="lowerLetter"/>
      <w:lvlText w:val="%5."/>
      <w:lvlJc w:val="left"/>
      <w:pPr>
        <w:ind w:left="2100" w:hanging="420"/>
      </w:pPr>
    </w:lvl>
    <w:lvl w:ilvl="5" w:tplc="621AF6CA">
      <w:start w:val="1"/>
      <w:numFmt w:val="lowerRoman"/>
      <w:lvlText w:val="%6."/>
      <w:lvlJc w:val="right"/>
      <w:pPr>
        <w:ind w:left="2520" w:hanging="420"/>
      </w:pPr>
    </w:lvl>
    <w:lvl w:ilvl="6" w:tplc="49DCD378">
      <w:start w:val="1"/>
      <w:numFmt w:val="decimal"/>
      <w:lvlText w:val="%7."/>
      <w:lvlJc w:val="left"/>
      <w:pPr>
        <w:ind w:left="2940" w:hanging="420"/>
      </w:pPr>
    </w:lvl>
    <w:lvl w:ilvl="7" w:tplc="455E9F32">
      <w:start w:val="1"/>
      <w:numFmt w:val="lowerLetter"/>
      <w:lvlText w:val="%8."/>
      <w:lvlJc w:val="left"/>
      <w:pPr>
        <w:ind w:left="3360" w:hanging="420"/>
      </w:pPr>
    </w:lvl>
    <w:lvl w:ilvl="8" w:tplc="BD087EB4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5EF42D4"/>
    <w:multiLevelType w:val="hybridMultilevel"/>
    <w:tmpl w:val="88D0013E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3B6E1C4B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7" w15:restartNumberingAfterBreak="0">
    <w:nsid w:val="3B9864AA"/>
    <w:multiLevelType w:val="hybridMultilevel"/>
    <w:tmpl w:val="2236C330"/>
    <w:lvl w:ilvl="0" w:tplc="81D44190">
      <w:start w:val="1"/>
      <w:numFmt w:val="decimal"/>
      <w:lvlText w:val="%1."/>
      <w:lvlJc w:val="left"/>
      <w:pPr>
        <w:ind w:left="420" w:hanging="420"/>
      </w:pPr>
    </w:lvl>
    <w:lvl w:ilvl="1" w:tplc="C6C6365C">
      <w:start w:val="1"/>
      <w:numFmt w:val="lowerLetter"/>
      <w:lvlText w:val="%2."/>
      <w:lvlJc w:val="left"/>
      <w:pPr>
        <w:ind w:left="840" w:hanging="420"/>
      </w:pPr>
    </w:lvl>
    <w:lvl w:ilvl="2" w:tplc="C8A4B91E">
      <w:start w:val="1"/>
      <w:numFmt w:val="lowerRoman"/>
      <w:lvlText w:val="%3."/>
      <w:lvlJc w:val="right"/>
      <w:pPr>
        <w:ind w:left="1260" w:hanging="420"/>
      </w:pPr>
    </w:lvl>
    <w:lvl w:ilvl="3" w:tplc="22965486">
      <w:start w:val="1"/>
      <w:numFmt w:val="decimal"/>
      <w:lvlText w:val="%4."/>
      <w:lvlJc w:val="left"/>
      <w:pPr>
        <w:ind w:left="1680" w:hanging="420"/>
      </w:pPr>
    </w:lvl>
    <w:lvl w:ilvl="4" w:tplc="0D5AB77A">
      <w:start w:val="1"/>
      <w:numFmt w:val="lowerLetter"/>
      <w:lvlText w:val="%5."/>
      <w:lvlJc w:val="left"/>
      <w:pPr>
        <w:ind w:left="2100" w:hanging="420"/>
      </w:pPr>
    </w:lvl>
    <w:lvl w:ilvl="5" w:tplc="65E21828">
      <w:start w:val="1"/>
      <w:numFmt w:val="lowerRoman"/>
      <w:lvlText w:val="%6."/>
      <w:lvlJc w:val="right"/>
      <w:pPr>
        <w:ind w:left="2520" w:hanging="420"/>
      </w:pPr>
    </w:lvl>
    <w:lvl w:ilvl="6" w:tplc="13480DA0">
      <w:start w:val="1"/>
      <w:numFmt w:val="decimal"/>
      <w:lvlText w:val="%7."/>
      <w:lvlJc w:val="left"/>
      <w:pPr>
        <w:ind w:left="2940" w:hanging="420"/>
      </w:pPr>
    </w:lvl>
    <w:lvl w:ilvl="7" w:tplc="22D4A7E4">
      <w:start w:val="1"/>
      <w:numFmt w:val="lowerLetter"/>
      <w:lvlText w:val="%8."/>
      <w:lvlJc w:val="left"/>
      <w:pPr>
        <w:ind w:left="3360" w:hanging="420"/>
      </w:pPr>
    </w:lvl>
    <w:lvl w:ilvl="8" w:tplc="6ADA8472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0653203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9" w15:restartNumberingAfterBreak="0">
    <w:nsid w:val="436415D3"/>
    <w:multiLevelType w:val="hybridMultilevel"/>
    <w:tmpl w:val="EEACBD4C"/>
    <w:lvl w:ilvl="0" w:tplc="7D20BF8E">
      <w:start w:val="1"/>
      <w:numFmt w:val="decimal"/>
      <w:lvlText w:val="%1."/>
      <w:lvlJc w:val="left"/>
      <w:pPr>
        <w:ind w:left="420" w:hanging="420"/>
      </w:pPr>
    </w:lvl>
    <w:lvl w:ilvl="1" w:tplc="4EF8FB38">
      <w:start w:val="1"/>
      <w:numFmt w:val="lowerLetter"/>
      <w:lvlText w:val="%2."/>
      <w:lvlJc w:val="left"/>
      <w:pPr>
        <w:ind w:left="840" w:hanging="420"/>
      </w:pPr>
    </w:lvl>
    <w:lvl w:ilvl="2" w:tplc="48CE8622">
      <w:start w:val="1"/>
      <w:numFmt w:val="lowerRoman"/>
      <w:lvlText w:val="%3."/>
      <w:lvlJc w:val="right"/>
      <w:pPr>
        <w:ind w:left="1260" w:hanging="420"/>
      </w:pPr>
    </w:lvl>
    <w:lvl w:ilvl="3" w:tplc="5F7C7730">
      <w:start w:val="1"/>
      <w:numFmt w:val="decimal"/>
      <w:lvlText w:val="%4."/>
      <w:lvlJc w:val="left"/>
      <w:pPr>
        <w:ind w:left="1680" w:hanging="420"/>
      </w:pPr>
    </w:lvl>
    <w:lvl w:ilvl="4" w:tplc="D068DC92">
      <w:start w:val="1"/>
      <w:numFmt w:val="lowerLetter"/>
      <w:lvlText w:val="%5."/>
      <w:lvlJc w:val="left"/>
      <w:pPr>
        <w:ind w:left="2100" w:hanging="420"/>
      </w:pPr>
    </w:lvl>
    <w:lvl w:ilvl="5" w:tplc="8B4208C6">
      <w:start w:val="1"/>
      <w:numFmt w:val="lowerRoman"/>
      <w:lvlText w:val="%6."/>
      <w:lvlJc w:val="right"/>
      <w:pPr>
        <w:ind w:left="2520" w:hanging="420"/>
      </w:pPr>
    </w:lvl>
    <w:lvl w:ilvl="6" w:tplc="DA163640">
      <w:start w:val="1"/>
      <w:numFmt w:val="decimal"/>
      <w:lvlText w:val="%7."/>
      <w:lvlJc w:val="left"/>
      <w:pPr>
        <w:ind w:left="2940" w:hanging="420"/>
      </w:pPr>
    </w:lvl>
    <w:lvl w:ilvl="7" w:tplc="893C279C">
      <w:start w:val="1"/>
      <w:numFmt w:val="lowerLetter"/>
      <w:lvlText w:val="%8."/>
      <w:lvlJc w:val="left"/>
      <w:pPr>
        <w:ind w:left="3360" w:hanging="420"/>
      </w:pPr>
    </w:lvl>
    <w:lvl w:ilvl="8" w:tplc="0548E3E8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60B48BE"/>
    <w:multiLevelType w:val="hybridMultilevel"/>
    <w:tmpl w:val="AEF8F89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47096875"/>
    <w:multiLevelType w:val="hybridMultilevel"/>
    <w:tmpl w:val="54163D4E"/>
    <w:lvl w:ilvl="0" w:tplc="65A4D5F2">
      <w:start w:val="1"/>
      <w:numFmt w:val="decimal"/>
      <w:lvlText w:val="%1."/>
      <w:lvlJc w:val="left"/>
      <w:pPr>
        <w:ind w:left="420" w:hanging="420"/>
      </w:pPr>
    </w:lvl>
    <w:lvl w:ilvl="1" w:tplc="3558C41C">
      <w:start w:val="1"/>
      <w:numFmt w:val="lowerLetter"/>
      <w:lvlText w:val="%2."/>
      <w:lvlJc w:val="left"/>
      <w:pPr>
        <w:ind w:left="840" w:hanging="420"/>
      </w:pPr>
    </w:lvl>
    <w:lvl w:ilvl="2" w:tplc="E9228214">
      <w:start w:val="1"/>
      <w:numFmt w:val="lowerRoman"/>
      <w:lvlText w:val="%3."/>
      <w:lvlJc w:val="right"/>
      <w:pPr>
        <w:ind w:left="1260" w:hanging="420"/>
      </w:pPr>
    </w:lvl>
    <w:lvl w:ilvl="3" w:tplc="CA769702">
      <w:start w:val="1"/>
      <w:numFmt w:val="decimal"/>
      <w:lvlText w:val="%4."/>
      <w:lvlJc w:val="left"/>
      <w:pPr>
        <w:ind w:left="1680" w:hanging="420"/>
      </w:pPr>
    </w:lvl>
    <w:lvl w:ilvl="4" w:tplc="CD96A84E">
      <w:start w:val="1"/>
      <w:numFmt w:val="lowerLetter"/>
      <w:lvlText w:val="%5."/>
      <w:lvlJc w:val="left"/>
      <w:pPr>
        <w:ind w:left="2100" w:hanging="420"/>
      </w:pPr>
    </w:lvl>
    <w:lvl w:ilvl="5" w:tplc="33709A50">
      <w:start w:val="1"/>
      <w:numFmt w:val="lowerRoman"/>
      <w:lvlText w:val="%6."/>
      <w:lvlJc w:val="right"/>
      <w:pPr>
        <w:ind w:left="2520" w:hanging="420"/>
      </w:pPr>
    </w:lvl>
    <w:lvl w:ilvl="6" w:tplc="915E3B88">
      <w:start w:val="1"/>
      <w:numFmt w:val="decimal"/>
      <w:lvlText w:val="%7."/>
      <w:lvlJc w:val="left"/>
      <w:pPr>
        <w:ind w:left="2940" w:hanging="420"/>
      </w:pPr>
    </w:lvl>
    <w:lvl w:ilvl="7" w:tplc="59DE1DE0">
      <w:start w:val="1"/>
      <w:numFmt w:val="lowerLetter"/>
      <w:lvlText w:val="%8."/>
      <w:lvlJc w:val="left"/>
      <w:pPr>
        <w:ind w:left="3360" w:hanging="420"/>
      </w:pPr>
    </w:lvl>
    <w:lvl w:ilvl="8" w:tplc="628861B8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D9109A7"/>
    <w:multiLevelType w:val="hybridMultilevel"/>
    <w:tmpl w:val="13424FE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4EC1127D"/>
    <w:multiLevelType w:val="hybridMultilevel"/>
    <w:tmpl w:val="F90A8D92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543B2D19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25" w15:restartNumberingAfterBreak="0">
    <w:nsid w:val="55B547F5"/>
    <w:multiLevelType w:val="hybridMultilevel"/>
    <w:tmpl w:val="7B6E982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5F1C6FA4"/>
    <w:multiLevelType w:val="hybridMultilevel"/>
    <w:tmpl w:val="156C4B4A"/>
    <w:lvl w:ilvl="0" w:tplc="7A6285CA">
      <w:start w:val="2022"/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603C3284"/>
    <w:multiLevelType w:val="hybridMultilevel"/>
    <w:tmpl w:val="5024DD22"/>
    <w:lvl w:ilvl="0" w:tplc="FC8632DA">
      <w:start w:val="1"/>
      <w:numFmt w:val="decimal"/>
      <w:lvlText w:val="%1."/>
      <w:lvlJc w:val="left"/>
      <w:pPr>
        <w:ind w:left="420" w:hanging="420"/>
      </w:pPr>
    </w:lvl>
    <w:lvl w:ilvl="1" w:tplc="256C09C8">
      <w:start w:val="1"/>
      <w:numFmt w:val="lowerLetter"/>
      <w:lvlText w:val="%2."/>
      <w:lvlJc w:val="left"/>
      <w:pPr>
        <w:ind w:left="840" w:hanging="420"/>
      </w:pPr>
    </w:lvl>
    <w:lvl w:ilvl="2" w:tplc="AB8A6742">
      <w:start w:val="1"/>
      <w:numFmt w:val="lowerRoman"/>
      <w:lvlText w:val="%3."/>
      <w:lvlJc w:val="right"/>
      <w:pPr>
        <w:ind w:left="1260" w:hanging="420"/>
      </w:pPr>
    </w:lvl>
    <w:lvl w:ilvl="3" w:tplc="ABE87528">
      <w:start w:val="1"/>
      <w:numFmt w:val="decimal"/>
      <w:lvlText w:val="%4."/>
      <w:lvlJc w:val="left"/>
      <w:pPr>
        <w:ind w:left="1680" w:hanging="420"/>
      </w:pPr>
    </w:lvl>
    <w:lvl w:ilvl="4" w:tplc="F6F6BE46">
      <w:start w:val="1"/>
      <w:numFmt w:val="lowerLetter"/>
      <w:lvlText w:val="%5."/>
      <w:lvlJc w:val="left"/>
      <w:pPr>
        <w:ind w:left="2100" w:hanging="420"/>
      </w:pPr>
    </w:lvl>
    <w:lvl w:ilvl="5" w:tplc="2208064C">
      <w:start w:val="1"/>
      <w:numFmt w:val="lowerRoman"/>
      <w:lvlText w:val="%6."/>
      <w:lvlJc w:val="right"/>
      <w:pPr>
        <w:ind w:left="2520" w:hanging="420"/>
      </w:pPr>
    </w:lvl>
    <w:lvl w:ilvl="6" w:tplc="D5F6BB02">
      <w:start w:val="1"/>
      <w:numFmt w:val="decimal"/>
      <w:lvlText w:val="%7."/>
      <w:lvlJc w:val="left"/>
      <w:pPr>
        <w:ind w:left="2940" w:hanging="420"/>
      </w:pPr>
    </w:lvl>
    <w:lvl w:ilvl="7" w:tplc="E98AF294">
      <w:start w:val="1"/>
      <w:numFmt w:val="lowerLetter"/>
      <w:lvlText w:val="%8."/>
      <w:lvlJc w:val="left"/>
      <w:pPr>
        <w:ind w:left="3360" w:hanging="420"/>
      </w:pPr>
    </w:lvl>
    <w:lvl w:ilvl="8" w:tplc="D93C91A2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07A716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29" w15:restartNumberingAfterBreak="0">
    <w:nsid w:val="623B4F82"/>
    <w:multiLevelType w:val="hybridMultilevel"/>
    <w:tmpl w:val="0C046EE6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47517C3"/>
    <w:multiLevelType w:val="hybridMultilevel"/>
    <w:tmpl w:val="43488B3C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1" w15:restartNumberingAfterBreak="0">
    <w:nsid w:val="6EC13AAB"/>
    <w:multiLevelType w:val="hybridMultilevel"/>
    <w:tmpl w:val="84E86276"/>
    <w:lvl w:ilvl="0" w:tplc="25405606">
      <w:start w:val="1"/>
      <w:numFmt w:val="decimal"/>
      <w:lvlText w:val="(%1)"/>
      <w:lvlJc w:val="left"/>
      <w:pPr>
        <w:ind w:left="360" w:hanging="360"/>
      </w:pPr>
      <w:rPr>
        <w:rFonts w:asciiTheme="minorEastAsia" w:hAnsiTheme="minorEastAsia" w:hint="default"/>
        <w:color w:val="FF000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2" w15:restartNumberingAfterBreak="0">
    <w:nsid w:val="704976FF"/>
    <w:multiLevelType w:val="hybridMultilevel"/>
    <w:tmpl w:val="AFD296A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3" w15:restartNumberingAfterBreak="0">
    <w:nsid w:val="74A369B8"/>
    <w:multiLevelType w:val="hybridMultilevel"/>
    <w:tmpl w:val="45A42A08"/>
    <w:lvl w:ilvl="0" w:tplc="8DE27DF2">
      <w:numFmt w:val="bullet"/>
      <w:lvlText w:val="□"/>
      <w:lvlJc w:val="left"/>
      <w:pPr>
        <w:ind w:left="117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6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90" w:hanging="420"/>
      </w:pPr>
      <w:rPr>
        <w:rFonts w:ascii="Wingdings" w:hAnsi="Wingdings" w:hint="default"/>
      </w:rPr>
    </w:lvl>
  </w:abstractNum>
  <w:abstractNum w:abstractNumId="34" w15:restartNumberingAfterBreak="0">
    <w:nsid w:val="79726C6A"/>
    <w:multiLevelType w:val="hybridMultilevel"/>
    <w:tmpl w:val="C24EB332"/>
    <w:lvl w:ilvl="0" w:tplc="0CCEAF16">
      <w:start w:val="1"/>
      <w:numFmt w:val="decimal"/>
      <w:lvlText w:val="%1."/>
      <w:lvlJc w:val="left"/>
      <w:pPr>
        <w:ind w:left="420" w:hanging="420"/>
      </w:pPr>
    </w:lvl>
    <w:lvl w:ilvl="1" w:tplc="6B8659CA">
      <w:start w:val="1"/>
      <w:numFmt w:val="lowerLetter"/>
      <w:lvlText w:val="%2."/>
      <w:lvlJc w:val="left"/>
      <w:pPr>
        <w:ind w:left="840" w:hanging="420"/>
      </w:pPr>
    </w:lvl>
    <w:lvl w:ilvl="2" w:tplc="07DA75F8">
      <w:start w:val="1"/>
      <w:numFmt w:val="lowerRoman"/>
      <w:lvlText w:val="%3."/>
      <w:lvlJc w:val="right"/>
      <w:pPr>
        <w:ind w:left="1260" w:hanging="420"/>
      </w:pPr>
    </w:lvl>
    <w:lvl w:ilvl="3" w:tplc="259424D4">
      <w:start w:val="1"/>
      <w:numFmt w:val="decimal"/>
      <w:lvlText w:val="%4."/>
      <w:lvlJc w:val="left"/>
      <w:pPr>
        <w:ind w:left="1680" w:hanging="420"/>
      </w:pPr>
    </w:lvl>
    <w:lvl w:ilvl="4" w:tplc="39781494">
      <w:start w:val="1"/>
      <w:numFmt w:val="lowerLetter"/>
      <w:lvlText w:val="%5."/>
      <w:lvlJc w:val="left"/>
      <w:pPr>
        <w:ind w:left="2100" w:hanging="420"/>
      </w:pPr>
    </w:lvl>
    <w:lvl w:ilvl="5" w:tplc="AE64B0F6">
      <w:start w:val="1"/>
      <w:numFmt w:val="lowerRoman"/>
      <w:lvlText w:val="%6."/>
      <w:lvlJc w:val="right"/>
      <w:pPr>
        <w:ind w:left="2520" w:hanging="420"/>
      </w:pPr>
    </w:lvl>
    <w:lvl w:ilvl="6" w:tplc="820EB91C">
      <w:start w:val="1"/>
      <w:numFmt w:val="decimal"/>
      <w:lvlText w:val="%7."/>
      <w:lvlJc w:val="left"/>
      <w:pPr>
        <w:ind w:left="2940" w:hanging="420"/>
      </w:pPr>
    </w:lvl>
    <w:lvl w:ilvl="7" w:tplc="DF101BC6">
      <w:start w:val="1"/>
      <w:numFmt w:val="lowerLetter"/>
      <w:lvlText w:val="%8."/>
      <w:lvlJc w:val="left"/>
      <w:pPr>
        <w:ind w:left="3360" w:hanging="420"/>
      </w:pPr>
    </w:lvl>
    <w:lvl w:ilvl="8" w:tplc="DCF2C74A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7"/>
  </w:num>
  <w:num w:numId="2">
    <w:abstractNumId w:val="17"/>
  </w:num>
  <w:num w:numId="3">
    <w:abstractNumId w:val="21"/>
  </w:num>
  <w:num w:numId="4">
    <w:abstractNumId w:val="14"/>
  </w:num>
  <w:num w:numId="5">
    <w:abstractNumId w:val="12"/>
  </w:num>
  <w:num w:numId="6">
    <w:abstractNumId w:val="19"/>
  </w:num>
  <w:num w:numId="7">
    <w:abstractNumId w:val="0"/>
  </w:num>
  <w:num w:numId="8">
    <w:abstractNumId w:val="34"/>
  </w:num>
  <w:num w:numId="9">
    <w:abstractNumId w:val="4"/>
  </w:num>
  <w:num w:numId="10">
    <w:abstractNumId w:val="3"/>
  </w:num>
  <w:num w:numId="11">
    <w:abstractNumId w:val="7"/>
  </w:num>
  <w:num w:numId="12">
    <w:abstractNumId w:val="29"/>
  </w:num>
  <w:num w:numId="13">
    <w:abstractNumId w:val="32"/>
  </w:num>
  <w:num w:numId="14">
    <w:abstractNumId w:val="5"/>
  </w:num>
  <w:num w:numId="15">
    <w:abstractNumId w:val="2"/>
  </w:num>
  <w:num w:numId="16">
    <w:abstractNumId w:val="10"/>
  </w:num>
  <w:num w:numId="17">
    <w:abstractNumId w:val="26"/>
  </w:num>
  <w:num w:numId="18">
    <w:abstractNumId w:val="31"/>
  </w:num>
  <w:num w:numId="19">
    <w:abstractNumId w:val="16"/>
  </w:num>
  <w:num w:numId="20">
    <w:abstractNumId w:val="6"/>
  </w:num>
  <w:num w:numId="21">
    <w:abstractNumId w:val="18"/>
  </w:num>
  <w:num w:numId="22">
    <w:abstractNumId w:val="28"/>
  </w:num>
  <w:num w:numId="23">
    <w:abstractNumId w:val="13"/>
  </w:num>
  <w:num w:numId="24">
    <w:abstractNumId w:val="24"/>
  </w:num>
  <w:num w:numId="25">
    <w:abstractNumId w:val="1"/>
  </w:num>
  <w:num w:numId="26">
    <w:abstractNumId w:val="20"/>
  </w:num>
  <w:num w:numId="27">
    <w:abstractNumId w:val="8"/>
  </w:num>
  <w:num w:numId="28">
    <w:abstractNumId w:val="22"/>
  </w:num>
  <w:num w:numId="29">
    <w:abstractNumId w:val="15"/>
  </w:num>
  <w:num w:numId="30">
    <w:abstractNumId w:val="30"/>
  </w:num>
  <w:num w:numId="31">
    <w:abstractNumId w:val="23"/>
  </w:num>
  <w:num w:numId="32">
    <w:abstractNumId w:val="25"/>
  </w:num>
  <w:num w:numId="33">
    <w:abstractNumId w:val="33"/>
  </w:num>
  <w:num w:numId="34">
    <w:abstractNumId w:val="9"/>
  </w:num>
  <w:num w:numId="3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yBFIWZmbGpibG5ko6SsGpxcWZ+XkgBYYWtQCyqP0jLQAAAA=="/>
  </w:docVars>
  <w:rsids>
    <w:rsidRoot w:val="05EA8962"/>
    <w:rsid w:val="00004075"/>
    <w:rsid w:val="00006746"/>
    <w:rsid w:val="00007542"/>
    <w:rsid w:val="00013067"/>
    <w:rsid w:val="00021975"/>
    <w:rsid w:val="00033E38"/>
    <w:rsid w:val="000345A5"/>
    <w:rsid w:val="0003489D"/>
    <w:rsid w:val="00036E8E"/>
    <w:rsid w:val="000404A9"/>
    <w:rsid w:val="00061B0B"/>
    <w:rsid w:val="00061FAC"/>
    <w:rsid w:val="00065273"/>
    <w:rsid w:val="00065523"/>
    <w:rsid w:val="00065FD6"/>
    <w:rsid w:val="00075EE6"/>
    <w:rsid w:val="00085AE8"/>
    <w:rsid w:val="00086669"/>
    <w:rsid w:val="000B471B"/>
    <w:rsid w:val="000B7106"/>
    <w:rsid w:val="000C0286"/>
    <w:rsid w:val="000E5C31"/>
    <w:rsid w:val="000F0326"/>
    <w:rsid w:val="000F5D5A"/>
    <w:rsid w:val="001002DB"/>
    <w:rsid w:val="00104245"/>
    <w:rsid w:val="00107561"/>
    <w:rsid w:val="001106EF"/>
    <w:rsid w:val="00120585"/>
    <w:rsid w:val="00120C55"/>
    <w:rsid w:val="00121E04"/>
    <w:rsid w:val="0013079F"/>
    <w:rsid w:val="00130F78"/>
    <w:rsid w:val="00134734"/>
    <w:rsid w:val="0014046E"/>
    <w:rsid w:val="001433A7"/>
    <w:rsid w:val="00150BB6"/>
    <w:rsid w:val="00153E2D"/>
    <w:rsid w:val="00163EC9"/>
    <w:rsid w:val="001666F3"/>
    <w:rsid w:val="00180F28"/>
    <w:rsid w:val="00183F5F"/>
    <w:rsid w:val="00190B40"/>
    <w:rsid w:val="00190C6D"/>
    <w:rsid w:val="00194F75"/>
    <w:rsid w:val="00196034"/>
    <w:rsid w:val="00196C89"/>
    <w:rsid w:val="001A6755"/>
    <w:rsid w:val="001B041C"/>
    <w:rsid w:val="001B6004"/>
    <w:rsid w:val="001C2EE4"/>
    <w:rsid w:val="001D0694"/>
    <w:rsid w:val="001D4AD2"/>
    <w:rsid w:val="001D4D84"/>
    <w:rsid w:val="001E67C2"/>
    <w:rsid w:val="001E74FF"/>
    <w:rsid w:val="001F62D1"/>
    <w:rsid w:val="00207FBE"/>
    <w:rsid w:val="00212F3C"/>
    <w:rsid w:val="00212F55"/>
    <w:rsid w:val="00234673"/>
    <w:rsid w:val="00236C52"/>
    <w:rsid w:val="0025064C"/>
    <w:rsid w:val="002522F9"/>
    <w:rsid w:val="00254611"/>
    <w:rsid w:val="002652C6"/>
    <w:rsid w:val="00265F11"/>
    <w:rsid w:val="00281F33"/>
    <w:rsid w:val="0029A75B"/>
    <w:rsid w:val="002A0D73"/>
    <w:rsid w:val="002B615C"/>
    <w:rsid w:val="002C05C3"/>
    <w:rsid w:val="002C3B11"/>
    <w:rsid w:val="002D55B7"/>
    <w:rsid w:val="002F34A3"/>
    <w:rsid w:val="00301A92"/>
    <w:rsid w:val="00307211"/>
    <w:rsid w:val="00313314"/>
    <w:rsid w:val="00313C42"/>
    <w:rsid w:val="00317FF8"/>
    <w:rsid w:val="00324A23"/>
    <w:rsid w:val="00334393"/>
    <w:rsid w:val="00335F85"/>
    <w:rsid w:val="003409C5"/>
    <w:rsid w:val="003437A9"/>
    <w:rsid w:val="003445CC"/>
    <w:rsid w:val="003471B5"/>
    <w:rsid w:val="00350200"/>
    <w:rsid w:val="00377A94"/>
    <w:rsid w:val="00377C6F"/>
    <w:rsid w:val="00382431"/>
    <w:rsid w:val="003828AD"/>
    <w:rsid w:val="0038437E"/>
    <w:rsid w:val="00386001"/>
    <w:rsid w:val="00386880"/>
    <w:rsid w:val="00397D07"/>
    <w:rsid w:val="003A2F55"/>
    <w:rsid w:val="003B5B51"/>
    <w:rsid w:val="003C02CE"/>
    <w:rsid w:val="003C04C2"/>
    <w:rsid w:val="003C6525"/>
    <w:rsid w:val="003D7996"/>
    <w:rsid w:val="003F160C"/>
    <w:rsid w:val="003F1917"/>
    <w:rsid w:val="004125C5"/>
    <w:rsid w:val="004137EE"/>
    <w:rsid w:val="00415C03"/>
    <w:rsid w:val="0042102B"/>
    <w:rsid w:val="00427541"/>
    <w:rsid w:val="00433737"/>
    <w:rsid w:val="0044036A"/>
    <w:rsid w:val="00446590"/>
    <w:rsid w:val="00453281"/>
    <w:rsid w:val="00455864"/>
    <w:rsid w:val="00457D9E"/>
    <w:rsid w:val="004735E1"/>
    <w:rsid w:val="004A170A"/>
    <w:rsid w:val="004A4106"/>
    <w:rsid w:val="004B0854"/>
    <w:rsid w:val="004B2171"/>
    <w:rsid w:val="004B4FD8"/>
    <w:rsid w:val="004C43E0"/>
    <w:rsid w:val="004D2D7F"/>
    <w:rsid w:val="004D3005"/>
    <w:rsid w:val="004D3099"/>
    <w:rsid w:val="004E63F5"/>
    <w:rsid w:val="004E79B8"/>
    <w:rsid w:val="004F3C2A"/>
    <w:rsid w:val="005057D6"/>
    <w:rsid w:val="00507120"/>
    <w:rsid w:val="00507ADF"/>
    <w:rsid w:val="00512B3E"/>
    <w:rsid w:val="00516505"/>
    <w:rsid w:val="0052266C"/>
    <w:rsid w:val="00522F65"/>
    <w:rsid w:val="00523765"/>
    <w:rsid w:val="00531B1F"/>
    <w:rsid w:val="00534AE0"/>
    <w:rsid w:val="005441CC"/>
    <w:rsid w:val="0054519A"/>
    <w:rsid w:val="0055633D"/>
    <w:rsid w:val="00583E75"/>
    <w:rsid w:val="005A2008"/>
    <w:rsid w:val="005B2E58"/>
    <w:rsid w:val="005C2FB0"/>
    <w:rsid w:val="005C45BD"/>
    <w:rsid w:val="005C7849"/>
    <w:rsid w:val="005E1166"/>
    <w:rsid w:val="005F344F"/>
    <w:rsid w:val="006004B2"/>
    <w:rsid w:val="00602933"/>
    <w:rsid w:val="00611FCE"/>
    <w:rsid w:val="006140FD"/>
    <w:rsid w:val="0061720C"/>
    <w:rsid w:val="00621E84"/>
    <w:rsid w:val="00622286"/>
    <w:rsid w:val="00622BAD"/>
    <w:rsid w:val="006230D7"/>
    <w:rsid w:val="00640DD4"/>
    <w:rsid w:val="00642660"/>
    <w:rsid w:val="00651D1F"/>
    <w:rsid w:val="00671305"/>
    <w:rsid w:val="006749B1"/>
    <w:rsid w:val="00677B30"/>
    <w:rsid w:val="0068583F"/>
    <w:rsid w:val="00690716"/>
    <w:rsid w:val="006941BD"/>
    <w:rsid w:val="006A068E"/>
    <w:rsid w:val="006A1D94"/>
    <w:rsid w:val="006B1576"/>
    <w:rsid w:val="006B1E56"/>
    <w:rsid w:val="006B2E56"/>
    <w:rsid w:val="006B612E"/>
    <w:rsid w:val="006C1AB8"/>
    <w:rsid w:val="006C40EB"/>
    <w:rsid w:val="006D6132"/>
    <w:rsid w:val="006D6BEB"/>
    <w:rsid w:val="006F1068"/>
    <w:rsid w:val="006F7C29"/>
    <w:rsid w:val="00700981"/>
    <w:rsid w:val="0071680F"/>
    <w:rsid w:val="007476EA"/>
    <w:rsid w:val="007555C6"/>
    <w:rsid w:val="00756D53"/>
    <w:rsid w:val="00763AD0"/>
    <w:rsid w:val="00766B20"/>
    <w:rsid w:val="0078388B"/>
    <w:rsid w:val="007912D7"/>
    <w:rsid w:val="00791CF6"/>
    <w:rsid w:val="007924C4"/>
    <w:rsid w:val="007B4145"/>
    <w:rsid w:val="007C7628"/>
    <w:rsid w:val="007D0324"/>
    <w:rsid w:val="007D24A9"/>
    <w:rsid w:val="007D2B34"/>
    <w:rsid w:val="007D2E2E"/>
    <w:rsid w:val="00843114"/>
    <w:rsid w:val="00844274"/>
    <w:rsid w:val="008637C1"/>
    <w:rsid w:val="008753AC"/>
    <w:rsid w:val="00881932"/>
    <w:rsid w:val="00885DAB"/>
    <w:rsid w:val="00891EE9"/>
    <w:rsid w:val="00892A5B"/>
    <w:rsid w:val="008A2681"/>
    <w:rsid w:val="008A4117"/>
    <w:rsid w:val="008C18D2"/>
    <w:rsid w:val="008C7330"/>
    <w:rsid w:val="008D3731"/>
    <w:rsid w:val="008F11E4"/>
    <w:rsid w:val="008F3FE7"/>
    <w:rsid w:val="008F5B2F"/>
    <w:rsid w:val="009003DD"/>
    <w:rsid w:val="00901638"/>
    <w:rsid w:val="00905436"/>
    <w:rsid w:val="00912A7D"/>
    <w:rsid w:val="009165B9"/>
    <w:rsid w:val="00925F47"/>
    <w:rsid w:val="00927D64"/>
    <w:rsid w:val="00930123"/>
    <w:rsid w:val="00934A48"/>
    <w:rsid w:val="00940090"/>
    <w:rsid w:val="00942E97"/>
    <w:rsid w:val="009516A5"/>
    <w:rsid w:val="00956075"/>
    <w:rsid w:val="0096303E"/>
    <w:rsid w:val="00963460"/>
    <w:rsid w:val="00964074"/>
    <w:rsid w:val="009654BB"/>
    <w:rsid w:val="00966581"/>
    <w:rsid w:val="0099539A"/>
    <w:rsid w:val="00997894"/>
    <w:rsid w:val="009C1487"/>
    <w:rsid w:val="009C7B36"/>
    <w:rsid w:val="009D0D8D"/>
    <w:rsid w:val="009D14F1"/>
    <w:rsid w:val="009D2B07"/>
    <w:rsid w:val="009D617A"/>
    <w:rsid w:val="00A04215"/>
    <w:rsid w:val="00A07E19"/>
    <w:rsid w:val="00A13B7E"/>
    <w:rsid w:val="00A14670"/>
    <w:rsid w:val="00A15C59"/>
    <w:rsid w:val="00A26CD6"/>
    <w:rsid w:val="00A26E4C"/>
    <w:rsid w:val="00A354F2"/>
    <w:rsid w:val="00A36100"/>
    <w:rsid w:val="00A4034A"/>
    <w:rsid w:val="00A50833"/>
    <w:rsid w:val="00A509F1"/>
    <w:rsid w:val="00A62632"/>
    <w:rsid w:val="00A77C1D"/>
    <w:rsid w:val="00A7CB60"/>
    <w:rsid w:val="00A86DE8"/>
    <w:rsid w:val="00A96223"/>
    <w:rsid w:val="00AA758D"/>
    <w:rsid w:val="00AC0597"/>
    <w:rsid w:val="00AC4A6A"/>
    <w:rsid w:val="00AD42FE"/>
    <w:rsid w:val="00AD4FFE"/>
    <w:rsid w:val="00AD527F"/>
    <w:rsid w:val="00AE16A0"/>
    <w:rsid w:val="00AE5501"/>
    <w:rsid w:val="00AE73F4"/>
    <w:rsid w:val="00AF66AD"/>
    <w:rsid w:val="00B01704"/>
    <w:rsid w:val="00B02B3A"/>
    <w:rsid w:val="00B036B2"/>
    <w:rsid w:val="00B131C6"/>
    <w:rsid w:val="00B21EAA"/>
    <w:rsid w:val="00B22FA9"/>
    <w:rsid w:val="00B23936"/>
    <w:rsid w:val="00B24E1D"/>
    <w:rsid w:val="00B27AF4"/>
    <w:rsid w:val="00B306AD"/>
    <w:rsid w:val="00B437DC"/>
    <w:rsid w:val="00B441F2"/>
    <w:rsid w:val="00B74EA2"/>
    <w:rsid w:val="00B822EF"/>
    <w:rsid w:val="00B87C39"/>
    <w:rsid w:val="00B90BF8"/>
    <w:rsid w:val="00BA193B"/>
    <w:rsid w:val="00BA2572"/>
    <w:rsid w:val="00BA7F3F"/>
    <w:rsid w:val="00BB224E"/>
    <w:rsid w:val="00BC0666"/>
    <w:rsid w:val="00BC4361"/>
    <w:rsid w:val="00BC670D"/>
    <w:rsid w:val="00BD7A74"/>
    <w:rsid w:val="00BE0F0D"/>
    <w:rsid w:val="00BF042B"/>
    <w:rsid w:val="00BF6E11"/>
    <w:rsid w:val="00C0065B"/>
    <w:rsid w:val="00C20F03"/>
    <w:rsid w:val="00C24A1D"/>
    <w:rsid w:val="00C34DAF"/>
    <w:rsid w:val="00C37736"/>
    <w:rsid w:val="00C42C86"/>
    <w:rsid w:val="00C5331D"/>
    <w:rsid w:val="00C54102"/>
    <w:rsid w:val="00C5EAD2"/>
    <w:rsid w:val="00C6361C"/>
    <w:rsid w:val="00C6499D"/>
    <w:rsid w:val="00C7014E"/>
    <w:rsid w:val="00C73E41"/>
    <w:rsid w:val="00C8370D"/>
    <w:rsid w:val="00C91C39"/>
    <w:rsid w:val="00C92EAD"/>
    <w:rsid w:val="00C963CC"/>
    <w:rsid w:val="00C96683"/>
    <w:rsid w:val="00CA40FC"/>
    <w:rsid w:val="00CA6D44"/>
    <w:rsid w:val="00CE194D"/>
    <w:rsid w:val="00D011FB"/>
    <w:rsid w:val="00D04FBD"/>
    <w:rsid w:val="00D10448"/>
    <w:rsid w:val="00D142A5"/>
    <w:rsid w:val="00D17709"/>
    <w:rsid w:val="00D32D70"/>
    <w:rsid w:val="00D36AF8"/>
    <w:rsid w:val="00D42CE5"/>
    <w:rsid w:val="00D438A4"/>
    <w:rsid w:val="00D44139"/>
    <w:rsid w:val="00D502B9"/>
    <w:rsid w:val="00D54B94"/>
    <w:rsid w:val="00DA09A7"/>
    <w:rsid w:val="00DA107F"/>
    <w:rsid w:val="00DB20AF"/>
    <w:rsid w:val="00DB595D"/>
    <w:rsid w:val="00DC208F"/>
    <w:rsid w:val="00DD1D5B"/>
    <w:rsid w:val="00E11B5A"/>
    <w:rsid w:val="00E129FA"/>
    <w:rsid w:val="00E14F3A"/>
    <w:rsid w:val="00E27053"/>
    <w:rsid w:val="00E44D05"/>
    <w:rsid w:val="00E46947"/>
    <w:rsid w:val="00E663AA"/>
    <w:rsid w:val="00E912CE"/>
    <w:rsid w:val="00E92F43"/>
    <w:rsid w:val="00E94C1D"/>
    <w:rsid w:val="00EB02F4"/>
    <w:rsid w:val="00EB096B"/>
    <w:rsid w:val="00EC3E51"/>
    <w:rsid w:val="00EC3ED0"/>
    <w:rsid w:val="00EC62FA"/>
    <w:rsid w:val="00ED4414"/>
    <w:rsid w:val="00ED5F00"/>
    <w:rsid w:val="00EE09A0"/>
    <w:rsid w:val="00EE1581"/>
    <w:rsid w:val="00EE278D"/>
    <w:rsid w:val="00EE338C"/>
    <w:rsid w:val="00EF7E68"/>
    <w:rsid w:val="00F06B8B"/>
    <w:rsid w:val="00F21518"/>
    <w:rsid w:val="00F218AB"/>
    <w:rsid w:val="00F236AE"/>
    <w:rsid w:val="00F32998"/>
    <w:rsid w:val="00F36D53"/>
    <w:rsid w:val="00F42853"/>
    <w:rsid w:val="00F43EFE"/>
    <w:rsid w:val="00F464F0"/>
    <w:rsid w:val="00F63A5C"/>
    <w:rsid w:val="00F73A66"/>
    <w:rsid w:val="00F866DC"/>
    <w:rsid w:val="00F8746E"/>
    <w:rsid w:val="00FA239D"/>
    <w:rsid w:val="00FA37E8"/>
    <w:rsid w:val="00FB069D"/>
    <w:rsid w:val="00FB695C"/>
    <w:rsid w:val="00FC2362"/>
    <w:rsid w:val="00FC5835"/>
    <w:rsid w:val="00FC7F6C"/>
    <w:rsid w:val="00FE5BB2"/>
    <w:rsid w:val="00FF6389"/>
    <w:rsid w:val="00FF71E7"/>
    <w:rsid w:val="012A8AB1"/>
    <w:rsid w:val="014F7D43"/>
    <w:rsid w:val="01AE1623"/>
    <w:rsid w:val="01E627A1"/>
    <w:rsid w:val="0229E508"/>
    <w:rsid w:val="0349E684"/>
    <w:rsid w:val="03690F1D"/>
    <w:rsid w:val="03844B4A"/>
    <w:rsid w:val="03914558"/>
    <w:rsid w:val="046DF5A8"/>
    <w:rsid w:val="04BC4D6E"/>
    <w:rsid w:val="057B3C83"/>
    <w:rsid w:val="05EA8962"/>
    <w:rsid w:val="062223DA"/>
    <w:rsid w:val="063BDB6C"/>
    <w:rsid w:val="06818746"/>
    <w:rsid w:val="06A16A52"/>
    <w:rsid w:val="06ADF6C8"/>
    <w:rsid w:val="087A6F41"/>
    <w:rsid w:val="087D8481"/>
    <w:rsid w:val="08B2DD45"/>
    <w:rsid w:val="08B8D078"/>
    <w:rsid w:val="08C39458"/>
    <w:rsid w:val="09BF8C6C"/>
    <w:rsid w:val="0A6D6DCA"/>
    <w:rsid w:val="0A74E49B"/>
    <w:rsid w:val="0AA64ACA"/>
    <w:rsid w:val="0B28C478"/>
    <w:rsid w:val="0B691AEA"/>
    <w:rsid w:val="0BA9F426"/>
    <w:rsid w:val="0DA50E8C"/>
    <w:rsid w:val="0EEFD02A"/>
    <w:rsid w:val="0F32E4A3"/>
    <w:rsid w:val="0F6166B2"/>
    <w:rsid w:val="0FAA439A"/>
    <w:rsid w:val="10034E40"/>
    <w:rsid w:val="11043F7A"/>
    <w:rsid w:val="11D370F3"/>
    <w:rsid w:val="122770EC"/>
    <w:rsid w:val="12293E55"/>
    <w:rsid w:val="16521254"/>
    <w:rsid w:val="16649B9E"/>
    <w:rsid w:val="1687C221"/>
    <w:rsid w:val="169159E6"/>
    <w:rsid w:val="16DC75D0"/>
    <w:rsid w:val="16DCA656"/>
    <w:rsid w:val="173DC5F3"/>
    <w:rsid w:val="17ED6F30"/>
    <w:rsid w:val="181401EA"/>
    <w:rsid w:val="18691311"/>
    <w:rsid w:val="188BB44F"/>
    <w:rsid w:val="19629D40"/>
    <w:rsid w:val="19AA524A"/>
    <w:rsid w:val="1A705E7F"/>
    <w:rsid w:val="1AE44B2E"/>
    <w:rsid w:val="1B903B40"/>
    <w:rsid w:val="1C2030AC"/>
    <w:rsid w:val="1C2FCB27"/>
    <w:rsid w:val="1C61BC6C"/>
    <w:rsid w:val="1C783D70"/>
    <w:rsid w:val="1CD5AAB2"/>
    <w:rsid w:val="1DFBFCDC"/>
    <w:rsid w:val="1E277696"/>
    <w:rsid w:val="1E8C42CF"/>
    <w:rsid w:val="1F031AC1"/>
    <w:rsid w:val="1F50E72C"/>
    <w:rsid w:val="1F610D26"/>
    <w:rsid w:val="1FB7D095"/>
    <w:rsid w:val="2012DD29"/>
    <w:rsid w:val="20E39AD4"/>
    <w:rsid w:val="21226079"/>
    <w:rsid w:val="21538CB2"/>
    <w:rsid w:val="2220E5DC"/>
    <w:rsid w:val="23506DD8"/>
    <w:rsid w:val="23A944CB"/>
    <w:rsid w:val="242C8B83"/>
    <w:rsid w:val="25005224"/>
    <w:rsid w:val="254A783B"/>
    <w:rsid w:val="2571C4CD"/>
    <w:rsid w:val="257D22FE"/>
    <w:rsid w:val="266C8FD3"/>
    <w:rsid w:val="269642D9"/>
    <w:rsid w:val="2710A833"/>
    <w:rsid w:val="272357E7"/>
    <w:rsid w:val="279FC110"/>
    <w:rsid w:val="28065D72"/>
    <w:rsid w:val="2860C3C7"/>
    <w:rsid w:val="294CFC35"/>
    <w:rsid w:val="298C06DA"/>
    <w:rsid w:val="29A43095"/>
    <w:rsid w:val="29CDE39B"/>
    <w:rsid w:val="2A177035"/>
    <w:rsid w:val="2AB484B1"/>
    <w:rsid w:val="2B4000F6"/>
    <w:rsid w:val="2B410891"/>
    <w:rsid w:val="2B4AE9DA"/>
    <w:rsid w:val="2B84EE3F"/>
    <w:rsid w:val="2BEE31EB"/>
    <w:rsid w:val="2C25E474"/>
    <w:rsid w:val="2C968DAE"/>
    <w:rsid w:val="2CDA0758"/>
    <w:rsid w:val="2CDBD157"/>
    <w:rsid w:val="2EBBC869"/>
    <w:rsid w:val="2EF31A68"/>
    <w:rsid w:val="2FC23F82"/>
    <w:rsid w:val="2FFD139B"/>
    <w:rsid w:val="30348E02"/>
    <w:rsid w:val="303D251F"/>
    <w:rsid w:val="3083754D"/>
    <w:rsid w:val="30E9B2FA"/>
    <w:rsid w:val="316F4ABA"/>
    <w:rsid w:val="3228BECF"/>
    <w:rsid w:val="32A516F1"/>
    <w:rsid w:val="32AE11DB"/>
    <w:rsid w:val="32B34938"/>
    <w:rsid w:val="32D3099D"/>
    <w:rsid w:val="3331EA7E"/>
    <w:rsid w:val="3446D879"/>
    <w:rsid w:val="345DD492"/>
    <w:rsid w:val="34A6EB7C"/>
    <w:rsid w:val="34B27763"/>
    <w:rsid w:val="35AE13E9"/>
    <w:rsid w:val="35E34352"/>
    <w:rsid w:val="360AAA5F"/>
    <w:rsid w:val="36A3CF86"/>
    <w:rsid w:val="371F7C9A"/>
    <w:rsid w:val="377985D4"/>
    <w:rsid w:val="377F13B3"/>
    <w:rsid w:val="37943123"/>
    <w:rsid w:val="37AD01C9"/>
    <w:rsid w:val="380A0289"/>
    <w:rsid w:val="380AFA87"/>
    <w:rsid w:val="3822D801"/>
    <w:rsid w:val="383A6B51"/>
    <w:rsid w:val="390F1B31"/>
    <w:rsid w:val="391AE414"/>
    <w:rsid w:val="39634676"/>
    <w:rsid w:val="398E2960"/>
    <w:rsid w:val="3996402D"/>
    <w:rsid w:val="3A0B94F8"/>
    <w:rsid w:val="3A42430F"/>
    <w:rsid w:val="3A67A6FB"/>
    <w:rsid w:val="3B845833"/>
    <w:rsid w:val="3CF6247E"/>
    <w:rsid w:val="3CF9E8AD"/>
    <w:rsid w:val="3D4C98F3"/>
    <w:rsid w:val="3DE80E7E"/>
    <w:rsid w:val="3EC89472"/>
    <w:rsid w:val="3F116072"/>
    <w:rsid w:val="40516644"/>
    <w:rsid w:val="413EF56D"/>
    <w:rsid w:val="417433AD"/>
    <w:rsid w:val="41E87A6B"/>
    <w:rsid w:val="44745A0D"/>
    <w:rsid w:val="451C3478"/>
    <w:rsid w:val="4539A7EE"/>
    <w:rsid w:val="45572833"/>
    <w:rsid w:val="45806D3C"/>
    <w:rsid w:val="45B50FE9"/>
    <w:rsid w:val="45E28A80"/>
    <w:rsid w:val="45E7F033"/>
    <w:rsid w:val="463211AD"/>
    <w:rsid w:val="46A5E74C"/>
    <w:rsid w:val="477E5AE1"/>
    <w:rsid w:val="47E37531"/>
    <w:rsid w:val="4857BBEF"/>
    <w:rsid w:val="485D7506"/>
    <w:rsid w:val="4919E086"/>
    <w:rsid w:val="494396E1"/>
    <w:rsid w:val="49CEECCC"/>
    <w:rsid w:val="4A4ED957"/>
    <w:rsid w:val="4B28FF32"/>
    <w:rsid w:val="4B4DBA4B"/>
    <w:rsid w:val="4B82CADC"/>
    <w:rsid w:val="4BB7F868"/>
    <w:rsid w:val="4E228672"/>
    <w:rsid w:val="4E390079"/>
    <w:rsid w:val="4EC7E578"/>
    <w:rsid w:val="50A24B05"/>
    <w:rsid w:val="50CF95E3"/>
    <w:rsid w:val="51055E68"/>
    <w:rsid w:val="51AC56A0"/>
    <w:rsid w:val="51D9D629"/>
    <w:rsid w:val="528EB2EE"/>
    <w:rsid w:val="528FFDDC"/>
    <w:rsid w:val="52B9F4E3"/>
    <w:rsid w:val="52C4E0F9"/>
    <w:rsid w:val="535EF5A7"/>
    <w:rsid w:val="539BCEEC"/>
    <w:rsid w:val="53EBAE3E"/>
    <w:rsid w:val="54564908"/>
    <w:rsid w:val="545ACF43"/>
    <w:rsid w:val="550B61F9"/>
    <w:rsid w:val="55F21969"/>
    <w:rsid w:val="562C3E25"/>
    <w:rsid w:val="5671955B"/>
    <w:rsid w:val="572D99B9"/>
    <w:rsid w:val="590E07CF"/>
    <w:rsid w:val="5937B2D9"/>
    <w:rsid w:val="5A7BDC7B"/>
    <w:rsid w:val="5AD493F7"/>
    <w:rsid w:val="5BF844D1"/>
    <w:rsid w:val="5C0598B5"/>
    <w:rsid w:val="5C24FCB0"/>
    <w:rsid w:val="5C4F9C52"/>
    <w:rsid w:val="5C6C7137"/>
    <w:rsid w:val="5C6DA05E"/>
    <w:rsid w:val="5CAF4144"/>
    <w:rsid w:val="5D615486"/>
    <w:rsid w:val="5DE3C9C6"/>
    <w:rsid w:val="5E107C5C"/>
    <w:rsid w:val="5EE8B84A"/>
    <w:rsid w:val="5FE0BBE3"/>
    <w:rsid w:val="607B05FC"/>
    <w:rsid w:val="60846911"/>
    <w:rsid w:val="6098F548"/>
    <w:rsid w:val="630DC83C"/>
    <w:rsid w:val="634FAEA4"/>
    <w:rsid w:val="63B4CBE7"/>
    <w:rsid w:val="653B27EA"/>
    <w:rsid w:val="659026C1"/>
    <w:rsid w:val="6613CA42"/>
    <w:rsid w:val="66650B6E"/>
    <w:rsid w:val="66A0DF4E"/>
    <w:rsid w:val="678E7EBA"/>
    <w:rsid w:val="67C912C8"/>
    <w:rsid w:val="67E97203"/>
    <w:rsid w:val="68041115"/>
    <w:rsid w:val="683E4D9B"/>
    <w:rsid w:val="6954C2FB"/>
    <w:rsid w:val="69812B62"/>
    <w:rsid w:val="6AB3385B"/>
    <w:rsid w:val="6AFC66BE"/>
    <w:rsid w:val="6B728B03"/>
    <w:rsid w:val="6C9C235F"/>
    <w:rsid w:val="6CFC92B3"/>
    <w:rsid w:val="6D0DF5C3"/>
    <w:rsid w:val="6D2B8C07"/>
    <w:rsid w:val="6E1EDC27"/>
    <w:rsid w:val="6E36CE7D"/>
    <w:rsid w:val="6F361FF8"/>
    <w:rsid w:val="6FD65F84"/>
    <w:rsid w:val="70459685"/>
    <w:rsid w:val="709A4FDF"/>
    <w:rsid w:val="70F56940"/>
    <w:rsid w:val="722765D4"/>
    <w:rsid w:val="7302B9C3"/>
    <w:rsid w:val="7371CB54"/>
    <w:rsid w:val="73E5CE8C"/>
    <w:rsid w:val="74091B05"/>
    <w:rsid w:val="7434F788"/>
    <w:rsid w:val="7498AD1C"/>
    <w:rsid w:val="75648A5C"/>
    <w:rsid w:val="7699341F"/>
    <w:rsid w:val="7740BBC7"/>
    <w:rsid w:val="7761CCC5"/>
    <w:rsid w:val="77774B79"/>
    <w:rsid w:val="77AD4C8F"/>
    <w:rsid w:val="789ABBE1"/>
    <w:rsid w:val="78C2D03B"/>
    <w:rsid w:val="78EF4BF1"/>
    <w:rsid w:val="79088BAE"/>
    <w:rsid w:val="7A44C081"/>
    <w:rsid w:val="7A708FB6"/>
    <w:rsid w:val="7BFE39AC"/>
    <w:rsid w:val="7C3FCBC1"/>
    <w:rsid w:val="7CD86CEC"/>
    <w:rsid w:val="7D20E827"/>
    <w:rsid w:val="7D54BF3F"/>
    <w:rsid w:val="7DCE854C"/>
    <w:rsid w:val="7E02A931"/>
    <w:rsid w:val="7E55B709"/>
    <w:rsid w:val="7F270770"/>
    <w:rsid w:val="7F85DF6D"/>
    <w:rsid w:val="7F9BD194"/>
    <w:rsid w:val="7FDA5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3D7DC1A"/>
  <w15:chartTrackingRefBased/>
  <w15:docId w15:val="{2FD393E5-F701-4377-BA31-BAA2879B5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D24A9"/>
    <w:pPr>
      <w:widowControl w:val="0"/>
      <w:jc w:val="both"/>
    </w:pPr>
    <w:rPr>
      <w:rFonts w:asciiTheme="minorEastAsia" w:hAnsiTheme="minorEastAsia"/>
      <w:sz w:val="20"/>
      <w:szCs w:val="20"/>
    </w:rPr>
  </w:style>
  <w:style w:type="paragraph" w:styleId="1">
    <w:name w:val="heading 1"/>
    <w:basedOn w:val="a"/>
    <w:next w:val="a"/>
    <w:link w:val="10"/>
    <w:uiPriority w:val="9"/>
    <w:qFormat/>
    <w:rsid w:val="009C1487"/>
    <w:pPr>
      <w:outlineLvl w:val="0"/>
    </w:pPr>
    <w:rPr>
      <w:rFonts w:ascii="ＭＳ 明朝" w:eastAsia="ＭＳ 明朝" w:hAnsi="ＭＳ 明朝" w:cs="ＭＳ ゴシック"/>
      <w:b/>
      <w:sz w:val="32"/>
      <w:szCs w:val="21"/>
    </w:rPr>
  </w:style>
  <w:style w:type="paragraph" w:styleId="2">
    <w:name w:val="heading 2"/>
    <w:basedOn w:val="a"/>
    <w:next w:val="a"/>
    <w:link w:val="20"/>
    <w:uiPriority w:val="9"/>
    <w:unhideWhenUsed/>
    <w:qFormat/>
    <w:rsid w:val="0038437E"/>
    <w:pPr>
      <w:outlineLvl w:val="1"/>
    </w:pPr>
    <w:rPr>
      <w:rFonts w:asciiTheme="majorEastAsia" w:eastAsiaTheme="majorEastAsia" w:hAnsiTheme="majorEastAsia"/>
    </w:rPr>
  </w:style>
  <w:style w:type="paragraph" w:styleId="3">
    <w:name w:val="heading 3"/>
    <w:basedOn w:val="a"/>
    <w:next w:val="a"/>
    <w:link w:val="30"/>
    <w:uiPriority w:val="9"/>
    <w:unhideWhenUsed/>
    <w:qFormat/>
    <w:rsid w:val="00386880"/>
    <w:pPr>
      <w:outlineLvl w:val="2"/>
    </w:pPr>
    <w:rPr>
      <w:rFonts w:asciiTheme="majorEastAsia" w:eastAsiaTheme="majorEastAsia" w:hAnsiTheme="majorEastAsi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4">
    <w:name w:val="Hyperlink"/>
    <w:basedOn w:val="a0"/>
    <w:uiPriority w:val="99"/>
    <w:unhideWhenUsed/>
    <w:rPr>
      <w:color w:val="0563C1" w:themeColor="hyperlink"/>
      <w:u w:val="single"/>
    </w:rPr>
  </w:style>
  <w:style w:type="paragraph" w:styleId="a5">
    <w:name w:val="List Paragraph"/>
    <w:basedOn w:val="a"/>
    <w:uiPriority w:val="34"/>
    <w:qFormat/>
    <w:pPr>
      <w:ind w:leftChars="400" w:left="840"/>
    </w:pPr>
  </w:style>
  <w:style w:type="character" w:customStyle="1" w:styleId="10">
    <w:name w:val="見出し 1 (文字)"/>
    <w:basedOn w:val="a0"/>
    <w:link w:val="1"/>
    <w:uiPriority w:val="9"/>
    <w:rsid w:val="009C1487"/>
    <w:rPr>
      <w:rFonts w:ascii="ＭＳ 明朝" w:eastAsia="ＭＳ 明朝" w:hAnsi="ＭＳ 明朝" w:cs="ＭＳ ゴシック"/>
      <w:b/>
      <w:sz w:val="32"/>
      <w:szCs w:val="21"/>
    </w:rPr>
  </w:style>
  <w:style w:type="character" w:customStyle="1" w:styleId="20">
    <w:name w:val="見出し 2 (文字)"/>
    <w:basedOn w:val="a0"/>
    <w:link w:val="2"/>
    <w:uiPriority w:val="9"/>
    <w:rsid w:val="0038437E"/>
    <w:rPr>
      <w:rFonts w:asciiTheme="majorEastAsia" w:eastAsiaTheme="majorEastAsia" w:hAnsiTheme="majorEastAsia"/>
    </w:rPr>
  </w:style>
  <w:style w:type="character" w:customStyle="1" w:styleId="30">
    <w:name w:val="見出し 3 (文字)"/>
    <w:basedOn w:val="a0"/>
    <w:link w:val="3"/>
    <w:uiPriority w:val="9"/>
    <w:rsid w:val="00386880"/>
    <w:rPr>
      <w:rFonts w:asciiTheme="majorEastAsia" w:eastAsiaTheme="majorEastAsia" w:hAnsiTheme="majorEastAsia"/>
    </w:rPr>
  </w:style>
  <w:style w:type="character" w:styleId="a6">
    <w:name w:val="annotation reference"/>
    <w:basedOn w:val="a0"/>
    <w:uiPriority w:val="99"/>
    <w:semiHidden/>
    <w:unhideWhenUsed/>
    <w:rsid w:val="00602933"/>
    <w:rPr>
      <w:sz w:val="18"/>
      <w:szCs w:val="18"/>
    </w:rPr>
  </w:style>
  <w:style w:type="paragraph" w:styleId="a7">
    <w:name w:val="annotation text"/>
    <w:basedOn w:val="a"/>
    <w:link w:val="a8"/>
    <w:uiPriority w:val="99"/>
    <w:unhideWhenUsed/>
    <w:rsid w:val="00602933"/>
    <w:pPr>
      <w:jc w:val="left"/>
    </w:pPr>
    <w:rPr>
      <w:rFonts w:asciiTheme="minorHAnsi" w:hAnsiTheme="minorHAnsi"/>
      <w:sz w:val="21"/>
      <w:szCs w:val="22"/>
    </w:rPr>
  </w:style>
  <w:style w:type="character" w:customStyle="1" w:styleId="a8">
    <w:name w:val="コメント文字列 (文字)"/>
    <w:basedOn w:val="a0"/>
    <w:link w:val="a7"/>
    <w:uiPriority w:val="99"/>
    <w:rsid w:val="00602933"/>
  </w:style>
  <w:style w:type="paragraph" w:styleId="a9">
    <w:name w:val="Balloon Text"/>
    <w:basedOn w:val="a"/>
    <w:link w:val="aa"/>
    <w:uiPriority w:val="99"/>
    <w:semiHidden/>
    <w:unhideWhenUsed/>
    <w:rsid w:val="00602933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602933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D04FBD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D04FBD"/>
    <w:rPr>
      <w:rFonts w:asciiTheme="minorEastAsia" w:hAnsiTheme="minorEastAsia"/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D04FBD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D04FBD"/>
    <w:rPr>
      <w:rFonts w:asciiTheme="minorEastAsia" w:hAnsiTheme="minorEastAsia"/>
      <w:sz w:val="20"/>
      <w:szCs w:val="20"/>
    </w:rPr>
  </w:style>
  <w:style w:type="paragraph" w:customStyle="1" w:styleId="paragraph">
    <w:name w:val="paragraph"/>
    <w:basedOn w:val="a"/>
    <w:rsid w:val="0013079F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customStyle="1" w:styleId="normaltextrun">
    <w:name w:val="normaltextrun"/>
    <w:basedOn w:val="a0"/>
    <w:rsid w:val="0013079F"/>
  </w:style>
  <w:style w:type="character" w:customStyle="1" w:styleId="eop">
    <w:name w:val="eop"/>
    <w:basedOn w:val="a0"/>
    <w:rsid w:val="0013079F"/>
  </w:style>
  <w:style w:type="character" w:styleId="af">
    <w:name w:val="Emphasis"/>
    <w:basedOn w:val="a0"/>
    <w:uiPriority w:val="20"/>
    <w:qFormat/>
    <w:rsid w:val="007912D7"/>
    <w:rPr>
      <w:i/>
      <w:iCs/>
    </w:rPr>
  </w:style>
  <w:style w:type="character" w:styleId="af0">
    <w:name w:val="FollowedHyperlink"/>
    <w:basedOn w:val="a0"/>
    <w:uiPriority w:val="99"/>
    <w:semiHidden/>
    <w:unhideWhenUsed/>
    <w:rsid w:val="00C963CC"/>
    <w:rPr>
      <w:color w:val="954F72" w:themeColor="followedHyperlink"/>
      <w:u w:val="single"/>
    </w:rPr>
  </w:style>
  <w:style w:type="paragraph" w:styleId="af1">
    <w:name w:val="annotation subject"/>
    <w:basedOn w:val="a7"/>
    <w:next w:val="a7"/>
    <w:link w:val="af2"/>
    <w:uiPriority w:val="99"/>
    <w:semiHidden/>
    <w:unhideWhenUsed/>
    <w:rsid w:val="006004B2"/>
    <w:rPr>
      <w:rFonts w:asciiTheme="minorEastAsia" w:hAnsiTheme="minorEastAsia"/>
      <w:b/>
      <w:bCs/>
      <w:sz w:val="20"/>
      <w:szCs w:val="20"/>
    </w:rPr>
  </w:style>
  <w:style w:type="character" w:customStyle="1" w:styleId="af2">
    <w:name w:val="コメント内容 (文字)"/>
    <w:basedOn w:val="a8"/>
    <w:link w:val="af1"/>
    <w:uiPriority w:val="99"/>
    <w:semiHidden/>
    <w:rsid w:val="006004B2"/>
    <w:rPr>
      <w:rFonts w:asciiTheme="minorEastAsia" w:hAnsiTheme="minorEastAsia"/>
      <w:b/>
      <w:bCs/>
      <w:sz w:val="20"/>
      <w:szCs w:val="20"/>
    </w:rPr>
  </w:style>
  <w:style w:type="paragraph" w:customStyle="1" w:styleId="Default">
    <w:name w:val="Default"/>
    <w:rsid w:val="00065523"/>
    <w:pPr>
      <w:widowControl w:val="0"/>
      <w:autoSpaceDE w:val="0"/>
      <w:autoSpaceDN w:val="0"/>
      <w:adjustRightInd w:val="0"/>
    </w:pPr>
    <w:rPr>
      <w:rFonts w:ascii="ＭＳ 明朝" w:eastAsia="ＭＳ 明朝" w:cs="ＭＳ 明朝"/>
      <w:color w:val="000000"/>
      <w:kern w:val="0"/>
      <w:sz w:val="24"/>
      <w:szCs w:val="24"/>
    </w:rPr>
  </w:style>
  <w:style w:type="paragraph" w:styleId="Web">
    <w:name w:val="Normal (Web)"/>
    <w:basedOn w:val="a"/>
    <w:uiPriority w:val="99"/>
    <w:semiHidden/>
    <w:unhideWhenUsed/>
    <w:rsid w:val="00153E2D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f3">
    <w:name w:val="Subtitle"/>
    <w:basedOn w:val="a"/>
    <w:next w:val="a"/>
    <w:link w:val="af4"/>
    <w:qFormat/>
    <w:rsid w:val="00BA7F3F"/>
    <w:pPr>
      <w:jc w:val="center"/>
      <w:outlineLvl w:val="1"/>
    </w:pPr>
    <w:rPr>
      <w:rFonts w:asciiTheme="minorHAnsi" w:hAnsiTheme="minorHAnsi"/>
      <w:sz w:val="24"/>
      <w:szCs w:val="24"/>
    </w:rPr>
  </w:style>
  <w:style w:type="character" w:customStyle="1" w:styleId="af4">
    <w:name w:val="副題 (文字)"/>
    <w:basedOn w:val="a0"/>
    <w:link w:val="af3"/>
    <w:rsid w:val="00BA7F3F"/>
    <w:rPr>
      <w:sz w:val="24"/>
      <w:szCs w:val="24"/>
    </w:rPr>
  </w:style>
  <w:style w:type="table" w:customStyle="1" w:styleId="TableNormal1">
    <w:name w:val="Table Normal1"/>
    <w:uiPriority w:val="2"/>
    <w:semiHidden/>
    <w:unhideWhenUsed/>
    <w:qFormat/>
    <w:rsid w:val="00DC208F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f5">
    <w:name w:val="Body Text"/>
    <w:basedOn w:val="a"/>
    <w:link w:val="af6"/>
    <w:uiPriority w:val="1"/>
    <w:qFormat/>
    <w:rsid w:val="00DC208F"/>
    <w:pPr>
      <w:autoSpaceDE w:val="0"/>
      <w:autoSpaceDN w:val="0"/>
      <w:jc w:val="left"/>
    </w:pPr>
    <w:rPr>
      <w:rFonts w:ascii="ＭＳ ゴシック" w:eastAsia="ＭＳ ゴシック" w:hAnsi="ＭＳ ゴシック" w:cs="ＭＳ ゴシック"/>
      <w:kern w:val="0"/>
      <w:sz w:val="21"/>
      <w:szCs w:val="21"/>
      <w:lang w:eastAsia="en-US"/>
    </w:rPr>
  </w:style>
  <w:style w:type="character" w:customStyle="1" w:styleId="af6">
    <w:name w:val="本文 (文字)"/>
    <w:basedOn w:val="a0"/>
    <w:link w:val="af5"/>
    <w:uiPriority w:val="1"/>
    <w:rsid w:val="00DC208F"/>
    <w:rPr>
      <w:rFonts w:ascii="ＭＳ ゴシック" w:eastAsia="ＭＳ ゴシック" w:hAnsi="ＭＳ ゴシック" w:cs="ＭＳ ゴシック"/>
      <w:kern w:val="0"/>
      <w:szCs w:val="21"/>
      <w:lang w:eastAsia="en-US"/>
    </w:rPr>
  </w:style>
  <w:style w:type="paragraph" w:customStyle="1" w:styleId="TableParagraph">
    <w:name w:val="Table Paragraph"/>
    <w:basedOn w:val="a"/>
    <w:uiPriority w:val="1"/>
    <w:qFormat/>
    <w:rsid w:val="00DC208F"/>
    <w:pPr>
      <w:autoSpaceDE w:val="0"/>
      <w:autoSpaceDN w:val="0"/>
      <w:ind w:left="107"/>
      <w:jc w:val="left"/>
    </w:pPr>
    <w:rPr>
      <w:rFonts w:ascii="ＭＳ ゴシック" w:eastAsia="ＭＳ ゴシック" w:hAnsi="ＭＳ ゴシック" w:cs="ＭＳ ゴシック"/>
      <w:kern w:val="0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09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6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71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82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98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06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92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2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8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4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5926f575a4bf4de3" Type="http://schemas.microsoft.com/office/2019/09/relationships/intelligence" Target="intelligenc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CF0A1F023DDE6A488D1EB8D66319A22A" ma:contentTypeVersion="10" ma:contentTypeDescription="新しいドキュメントを作成します。" ma:contentTypeScope="" ma:versionID="4182a34826cb005b1ad48b9c909abe07">
  <xsd:schema xmlns:xsd="http://www.w3.org/2001/XMLSchema" xmlns:xs="http://www.w3.org/2001/XMLSchema" xmlns:p="http://schemas.microsoft.com/office/2006/metadata/properties" xmlns:ns3="bcda77e2-5ac6-4133-b322-9a4d00acd61c" targetNamespace="http://schemas.microsoft.com/office/2006/metadata/properties" ma:root="true" ma:fieldsID="6873e8d6719eb2cc71e9eb09e0bdb1c6" ns3:_="">
    <xsd:import namespace="bcda77e2-5ac6-4133-b322-9a4d00acd6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da77e2-5ac6-4133-b322-9a4d00acd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D4CAD81-41D4-4F04-87F2-FB1A988623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da77e2-5ac6-4133-b322-9a4d00acd6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CAE46F-E2D0-4D59-806B-5758D019899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B60EA0C-F81B-4ECD-A97D-0E98DCE557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27ADC39-6644-4D37-A4F9-584B7C78931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165</Words>
  <Characters>946</Characters>
  <Application>Microsoft Office Word</Application>
  <DocSecurity>0</DocSecurity>
  <Lines>7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【資料5】別紙様式案605</vt:lpstr>
      <vt:lpstr>【資料5】別紙様式案605</vt:lpstr>
    </vt:vector>
  </TitlesOfParts>
  <Company/>
  <LinksUpToDate>false</LinksUpToDate>
  <CharactersWithSpaces>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【資料5】別紙様式案605</dc:title>
  <dc:subject/>
  <dc:creator>MURAKI SATOSHI</dc:creator>
  <cp:keywords/>
  <dc:description/>
  <cp:lastModifiedBy>古賀 淳子</cp:lastModifiedBy>
  <cp:revision>16</cp:revision>
  <cp:lastPrinted>2024-01-10T09:14:00Z</cp:lastPrinted>
  <dcterms:created xsi:type="dcterms:W3CDTF">2022-03-02T02:45:00Z</dcterms:created>
  <dcterms:modified xsi:type="dcterms:W3CDTF">2024-01-10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0A1F023DDE6A488D1EB8D66319A22A</vt:lpwstr>
  </property>
</Properties>
</file>